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93461" w14:textId="0182F0A6" w:rsidR="00AB6764" w:rsidRPr="00806605" w:rsidRDefault="003D5068" w:rsidP="00967BD3">
      <w:pPr>
        <w:pStyle w:val="Heading1"/>
        <w:rPr>
          <w:rFonts w:asciiTheme="minorHAnsi" w:hAnsiTheme="minorHAnsi"/>
          <w:b/>
          <w:color w:val="FF0000"/>
          <w:sz w:val="24"/>
          <w:szCs w:val="24"/>
        </w:rPr>
      </w:pPr>
      <w:r w:rsidRPr="00806605">
        <w:rPr>
          <w:rFonts w:asciiTheme="minorHAnsi" w:hAnsiTheme="minorHAnsi"/>
          <w:b/>
          <w:sz w:val="24"/>
          <w:szCs w:val="24"/>
        </w:rPr>
        <w:t xml:space="preserve">HOMENAGEM A ANA PAULA ANDRADE </w:t>
      </w:r>
      <w:r w:rsidR="00374D77" w:rsidRPr="00806605">
        <w:rPr>
          <w:rFonts w:asciiTheme="minorHAnsi" w:hAnsiTheme="minorHAnsi"/>
          <w:b/>
          <w:sz w:val="24"/>
          <w:szCs w:val="24"/>
        </w:rPr>
        <w:t>2018</w:t>
      </w:r>
      <w:r w:rsidR="00374D77">
        <w:rPr>
          <w:rFonts w:asciiTheme="minorHAnsi" w:hAnsiTheme="minorHAnsi"/>
          <w:b/>
          <w:sz w:val="24"/>
          <w:szCs w:val="24"/>
        </w:rPr>
        <w:t xml:space="preserve"> </w:t>
      </w:r>
      <w:r w:rsidR="00374D77" w:rsidRPr="00806605">
        <w:rPr>
          <w:rFonts w:asciiTheme="minorHAnsi" w:hAnsiTheme="minorHAnsi"/>
          <w:b/>
          <w:sz w:val="24"/>
          <w:szCs w:val="24"/>
        </w:rPr>
        <w:t>(</w:t>
      </w:r>
      <w:r w:rsidR="00E96A6D" w:rsidRPr="00806605">
        <w:rPr>
          <w:rFonts w:asciiTheme="minorHAnsi" w:hAnsiTheme="minorHAnsi"/>
          <w:b/>
          <w:color w:val="FF0000"/>
          <w:sz w:val="24"/>
          <w:szCs w:val="24"/>
        </w:rPr>
        <w:t>necessita ligação internet)</w:t>
      </w:r>
    </w:p>
    <w:p w14:paraId="0E4BCD48" w14:textId="77777777" w:rsidR="008C066E" w:rsidRDefault="007F251B" w:rsidP="007F251B">
      <w:pPr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Ver aqui</w:t>
      </w:r>
    </w:p>
    <w:p w14:paraId="47994D8E" w14:textId="5224EE7E" w:rsidR="00374D77" w:rsidRDefault="008822E8" w:rsidP="00780373">
      <w:pPr>
        <w:pStyle w:val="Colquio"/>
      </w:pPr>
      <w:hyperlink r:id="rId5" w:history="1">
        <w:r w:rsidR="00374D77" w:rsidRPr="00374D77">
          <w:rPr>
            <w:rStyle w:val="Hyperlink"/>
          </w:rPr>
          <w:t>https://www.youtube.com/watch?v=yXVg2Fonugk&amp;index=58&amp;list=PLwjUyRyOUwOKiC_SKWjM3dQrE3-GiGl7a&amp;t=0s</w:t>
        </w:r>
      </w:hyperlink>
    </w:p>
    <w:p w14:paraId="40B938E9" w14:textId="77777777" w:rsidR="00374D77" w:rsidRPr="00374D77" w:rsidRDefault="008822E8" w:rsidP="00374D77">
      <w:pPr>
        <w:pStyle w:val="Colquio"/>
      </w:pPr>
      <w:hyperlink r:id="rId6" w:history="1">
        <w:r w:rsidR="00374D77" w:rsidRPr="00374D77">
          <w:rPr>
            <w:rStyle w:val="Hyperlink"/>
          </w:rPr>
          <w:t>https://youtu.be/K-j5LNGU920</w:t>
        </w:r>
      </w:hyperlink>
      <w:r w:rsidR="00374D77" w:rsidRPr="00374D77">
        <w:t xml:space="preserve"> (vídeo homenagem versão curta)</w:t>
      </w:r>
    </w:p>
    <w:p w14:paraId="2644D8D6" w14:textId="77777777" w:rsidR="00C94DBF" w:rsidRPr="00806605" w:rsidRDefault="00C94DBF" w:rsidP="0063771F">
      <w:pPr>
        <w:pStyle w:val="Heading2"/>
        <w:rPr>
          <w:sz w:val="24"/>
          <w:szCs w:val="24"/>
        </w:rPr>
      </w:pPr>
      <w:r w:rsidRPr="00806605">
        <w:rPr>
          <w:sz w:val="24"/>
          <w:szCs w:val="24"/>
        </w:rPr>
        <w:t xml:space="preserve">EXCERTOS DE GRAVAÇÕES FEITAS NALGUNS COLÓQUIOS </w:t>
      </w:r>
    </w:p>
    <w:p w14:paraId="296104E5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FLORIPA BRASIL 2010</w:t>
      </w:r>
      <w:r w:rsidR="0063771F" w:rsidRPr="00806605">
        <w:rPr>
          <w:b/>
          <w:sz w:val="24"/>
          <w:szCs w:val="24"/>
        </w:rPr>
        <w:t xml:space="preserve"> </w:t>
      </w:r>
      <w:hyperlink r:id="rId7" w:history="1">
        <w:r w:rsidR="0063771F" w:rsidRPr="00806605">
          <w:rPr>
            <w:rStyle w:val="Hyperlink"/>
            <w:b/>
            <w:sz w:val="24"/>
            <w:szCs w:val="24"/>
          </w:rPr>
          <w:t>https://youtu.be/SRbPimP04dU</w:t>
        </w:r>
      </w:hyperlink>
      <w:r w:rsidR="0063771F" w:rsidRPr="00806605">
        <w:rPr>
          <w:b/>
          <w:sz w:val="24"/>
          <w:szCs w:val="24"/>
        </w:rPr>
        <w:t xml:space="preserve">?  </w:t>
      </w:r>
    </w:p>
    <w:p w14:paraId="0A7EC6C5" w14:textId="11607F56" w:rsidR="00780373" w:rsidRPr="00806605" w:rsidRDefault="008822E8" w:rsidP="006B5F06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hyperlink r:id="rId8" w:history="1">
        <w:r w:rsidR="003D5068" w:rsidRPr="00806605">
          <w:rPr>
            <w:rStyle w:val="Hyperlink"/>
            <w:b/>
            <w:sz w:val="24"/>
            <w:szCs w:val="24"/>
          </w:rPr>
          <w:t>MACAU 2011</w:t>
        </w:r>
        <w:r w:rsidR="006B5F06" w:rsidRPr="00806605">
          <w:rPr>
            <w:rStyle w:val="Hyperlink"/>
            <w:b/>
            <w:sz w:val="24"/>
            <w:szCs w:val="24"/>
          </w:rPr>
          <w:t xml:space="preserve">  </w:t>
        </w:r>
      </w:hyperlink>
      <w:r w:rsidR="006B5F06" w:rsidRPr="00806605">
        <w:rPr>
          <w:b/>
          <w:sz w:val="24"/>
          <w:szCs w:val="24"/>
        </w:rPr>
        <w:t xml:space="preserve"> </w:t>
      </w:r>
      <w:r w:rsidR="006B5F06" w:rsidRPr="00806605">
        <w:rPr>
          <w:b/>
          <w:sz w:val="24"/>
          <w:szCs w:val="24"/>
        </w:rPr>
        <w:tab/>
      </w:r>
    </w:p>
    <w:p w14:paraId="50D60705" w14:textId="18EDFF5E" w:rsidR="008822E8" w:rsidRDefault="008822E8" w:rsidP="006B5F06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hyperlink r:id="rId9" w:history="1">
        <w:r w:rsidR="00780373" w:rsidRPr="008822E8">
          <w:rPr>
            <w:rStyle w:val="Hyperlink"/>
            <w:b/>
            <w:sz w:val="24"/>
            <w:szCs w:val="24"/>
          </w:rPr>
          <w:t xml:space="preserve">MACAU </w:t>
        </w:r>
        <w:r>
          <w:rPr>
            <w:rStyle w:val="Hyperlink"/>
            <w:b/>
            <w:sz w:val="24"/>
            <w:szCs w:val="24"/>
          </w:rPr>
          <w:t xml:space="preserve">ENCERRAMENTO </w:t>
        </w:r>
        <w:bookmarkStart w:id="0" w:name="_GoBack"/>
        <w:bookmarkEnd w:id="0"/>
        <w:r w:rsidR="00780373" w:rsidRPr="008822E8">
          <w:rPr>
            <w:rStyle w:val="Hyperlink"/>
            <w:b/>
            <w:sz w:val="24"/>
            <w:szCs w:val="24"/>
          </w:rPr>
          <w:t>2011</w:t>
        </w:r>
      </w:hyperlink>
    </w:p>
    <w:p w14:paraId="2F85C181" w14:textId="037D9FCE" w:rsidR="006B5F06" w:rsidRPr="00806605" w:rsidRDefault="008822E8" w:rsidP="006B5F06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CAU </w:t>
      </w:r>
      <w:r w:rsidR="006B5F06" w:rsidRPr="00806605">
        <w:rPr>
          <w:b/>
          <w:sz w:val="24"/>
          <w:szCs w:val="24"/>
        </w:rPr>
        <w:t>(</w:t>
      </w:r>
      <w:hyperlink r:id="rId10" w:history="1">
        <w:r w:rsidR="00D1496B" w:rsidRPr="00806605">
          <w:rPr>
            <w:rStyle w:val="Hyperlink"/>
            <w:b/>
            <w:sz w:val="24"/>
            <w:szCs w:val="24"/>
          </w:rPr>
          <w:t>https://youtu.be/dICyM1iwz8E</w:t>
        </w:r>
      </w:hyperlink>
      <w:r w:rsidR="00A73C74" w:rsidRPr="00806605">
        <w:rPr>
          <w:b/>
          <w:sz w:val="24"/>
          <w:szCs w:val="24"/>
        </w:rPr>
        <w:t>)</w:t>
      </w:r>
    </w:p>
    <w:p w14:paraId="79A9513E" w14:textId="2F2065CF" w:rsidR="003C27FA" w:rsidRPr="00806605" w:rsidRDefault="00B474A4" w:rsidP="006B5F06">
      <w:pPr>
        <w:pStyle w:val="ListParagraph"/>
        <w:numPr>
          <w:ilvl w:val="0"/>
          <w:numId w:val="1"/>
        </w:numPr>
        <w:ind w:left="709" w:hanging="1134"/>
        <w:rPr>
          <w:rStyle w:val="Hyperlink"/>
          <w:b/>
          <w:sz w:val="24"/>
          <w:szCs w:val="24"/>
        </w:rPr>
      </w:pPr>
      <w:r w:rsidRPr="00806605">
        <w:rPr>
          <w:rStyle w:val="Hyperlink"/>
          <w:b/>
          <w:sz w:val="24"/>
          <w:szCs w:val="24"/>
        </w:rPr>
        <w:fldChar w:fldCharType="begin"/>
      </w:r>
      <w:r w:rsidR="008822E8">
        <w:rPr>
          <w:rStyle w:val="Hyperlink"/>
          <w:b/>
          <w:sz w:val="24"/>
          <w:szCs w:val="24"/>
        </w:rPr>
        <w:instrText>HYPERLINK "15%20macau%202011%20hino%20legendado.mp4"</w:instrText>
      </w:r>
      <w:r w:rsidR="008822E8" w:rsidRPr="00806605">
        <w:rPr>
          <w:rStyle w:val="Hyperlink"/>
          <w:b/>
          <w:sz w:val="24"/>
          <w:szCs w:val="24"/>
        </w:rPr>
      </w:r>
      <w:r w:rsidRPr="00806605">
        <w:rPr>
          <w:rStyle w:val="Hyperlink"/>
          <w:b/>
          <w:sz w:val="24"/>
          <w:szCs w:val="24"/>
        </w:rPr>
        <w:fldChar w:fldCharType="separate"/>
      </w:r>
      <w:r w:rsidR="006B5F06" w:rsidRPr="00806605">
        <w:rPr>
          <w:rStyle w:val="Hyperlink"/>
          <w:b/>
          <w:sz w:val="24"/>
          <w:szCs w:val="24"/>
        </w:rPr>
        <w:t>Macau 2011 hino</w:t>
      </w:r>
    </w:p>
    <w:p w14:paraId="109C76A8" w14:textId="1DAE64B0" w:rsidR="006B18A2" w:rsidRPr="00806605" w:rsidRDefault="00B474A4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rStyle w:val="Hyperlink"/>
          <w:b/>
          <w:sz w:val="24"/>
          <w:szCs w:val="24"/>
        </w:rPr>
        <w:fldChar w:fldCharType="end"/>
      </w:r>
      <w:r w:rsidR="006B18A2" w:rsidRPr="00806605">
        <w:rPr>
          <w:b/>
          <w:sz w:val="24"/>
          <w:szCs w:val="24"/>
        </w:rPr>
        <w:t xml:space="preserve">RIBEIRA GRANDE 2011 apresentação ChrónicAçores  </w:t>
      </w:r>
      <w:hyperlink r:id="rId11" w:history="1">
        <w:r w:rsidR="006B18A2" w:rsidRPr="00806605">
          <w:rPr>
            <w:rStyle w:val="Hyperlink"/>
            <w:b/>
            <w:sz w:val="24"/>
            <w:szCs w:val="24"/>
          </w:rPr>
          <w:t>https://youtu.be/wNQ_84RCITk</w:t>
        </w:r>
      </w:hyperlink>
      <w:r w:rsidR="006B18A2" w:rsidRPr="00806605">
        <w:rPr>
          <w:b/>
          <w:sz w:val="24"/>
          <w:szCs w:val="24"/>
        </w:rPr>
        <w:t xml:space="preserve">    </w:t>
      </w:r>
    </w:p>
    <w:p w14:paraId="5D80C1F4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SANTA MARIA 2011</w:t>
      </w:r>
      <w:r w:rsidR="007F251B" w:rsidRPr="00806605">
        <w:rPr>
          <w:b/>
          <w:sz w:val="24"/>
          <w:szCs w:val="24"/>
        </w:rPr>
        <w:t xml:space="preserve"> </w:t>
      </w:r>
      <w:hyperlink r:id="rId12" w:history="1">
        <w:r w:rsidR="006B18A2" w:rsidRPr="00806605">
          <w:rPr>
            <w:rStyle w:val="Hyperlink"/>
            <w:b/>
            <w:sz w:val="24"/>
            <w:szCs w:val="24"/>
          </w:rPr>
          <w:t>https://youtu.be/Yr_0bKgI_SE</w:t>
        </w:r>
      </w:hyperlink>
      <w:r w:rsidR="007F251B" w:rsidRPr="00806605">
        <w:rPr>
          <w:b/>
          <w:sz w:val="24"/>
          <w:szCs w:val="24"/>
        </w:rPr>
        <w:t xml:space="preserve"> </w:t>
      </w:r>
    </w:p>
    <w:p w14:paraId="2F9D8CF3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LAGOA 2012</w:t>
      </w:r>
      <w:r w:rsidR="0094778C" w:rsidRPr="00806605">
        <w:rPr>
          <w:b/>
          <w:sz w:val="24"/>
          <w:szCs w:val="24"/>
        </w:rPr>
        <w:t xml:space="preserve"> </w:t>
      </w:r>
      <w:hyperlink r:id="rId13" w:history="1">
        <w:r w:rsidR="00D11115" w:rsidRPr="00806605">
          <w:rPr>
            <w:rStyle w:val="Hyperlink"/>
            <w:b/>
            <w:sz w:val="24"/>
            <w:szCs w:val="24"/>
          </w:rPr>
          <w:t>https://youtu.be/rnf_0f6lqls</w:t>
        </w:r>
      </w:hyperlink>
    </w:p>
    <w:p w14:paraId="4A3521EA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MAIA 2013</w:t>
      </w:r>
      <w:r w:rsidR="00D11115" w:rsidRPr="00806605">
        <w:rPr>
          <w:b/>
          <w:sz w:val="24"/>
          <w:szCs w:val="24"/>
        </w:rPr>
        <w:t xml:space="preserve"> </w:t>
      </w:r>
      <w:hyperlink r:id="rId14" w:history="1">
        <w:r w:rsidR="00D11115" w:rsidRPr="00806605">
          <w:rPr>
            <w:rStyle w:val="Hyperlink"/>
            <w:b/>
            <w:sz w:val="24"/>
            <w:szCs w:val="24"/>
          </w:rPr>
          <w:t>https://youtu.be/xrMBoMcG8CE</w:t>
        </w:r>
      </w:hyperlink>
      <w:r w:rsidR="00D11115" w:rsidRPr="00806605">
        <w:rPr>
          <w:b/>
          <w:sz w:val="24"/>
          <w:szCs w:val="24"/>
        </w:rPr>
        <w:t xml:space="preserve"> </w:t>
      </w:r>
    </w:p>
    <w:p w14:paraId="7362ED77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SEIA 2013</w:t>
      </w:r>
      <w:r w:rsidR="00207975" w:rsidRPr="00806605">
        <w:rPr>
          <w:b/>
          <w:sz w:val="24"/>
          <w:szCs w:val="24"/>
        </w:rPr>
        <w:t xml:space="preserve"> </w:t>
      </w:r>
      <w:hyperlink r:id="rId15" w:tgtFrame="_blank" w:history="1">
        <w:r w:rsidR="00207975" w:rsidRPr="00806605">
          <w:rPr>
            <w:rStyle w:val="Hyperlink"/>
            <w:rFonts w:cs="Arial"/>
            <w:b/>
            <w:color w:val="167AC6"/>
            <w:sz w:val="24"/>
            <w:szCs w:val="24"/>
            <w:bdr w:val="none" w:sz="0" w:space="0" w:color="auto" w:frame="1"/>
            <w:shd w:val="clear" w:color="auto" w:fill="FFFFFF"/>
          </w:rPr>
          <w:t>https://youtu.be/czQi8lmp7wo</w:t>
        </w:r>
      </w:hyperlink>
    </w:p>
    <w:p w14:paraId="353CD7CE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FUNDÃO 2015</w:t>
      </w:r>
      <w:r w:rsidR="007B2F6E" w:rsidRPr="00806605">
        <w:rPr>
          <w:b/>
          <w:sz w:val="24"/>
          <w:szCs w:val="24"/>
        </w:rPr>
        <w:t xml:space="preserve"> </w:t>
      </w:r>
      <w:hyperlink r:id="rId16" w:history="1">
        <w:r w:rsidR="007B2F6E" w:rsidRPr="00806605">
          <w:rPr>
            <w:rStyle w:val="Hyperlink"/>
            <w:b/>
            <w:sz w:val="24"/>
            <w:szCs w:val="24"/>
          </w:rPr>
          <w:t>https://youtu.be/MbPCx7BA0os</w:t>
        </w:r>
      </w:hyperlink>
      <w:r w:rsidR="007B2F6E" w:rsidRPr="00806605">
        <w:rPr>
          <w:b/>
          <w:sz w:val="24"/>
          <w:szCs w:val="24"/>
        </w:rPr>
        <w:t xml:space="preserve"> </w:t>
      </w:r>
    </w:p>
    <w:p w14:paraId="7A2FD120" w14:textId="77777777" w:rsidR="0063771F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GRACIOSA 2015</w:t>
      </w:r>
      <w:r w:rsidR="0063771F" w:rsidRPr="00806605">
        <w:rPr>
          <w:b/>
          <w:sz w:val="24"/>
          <w:szCs w:val="24"/>
        </w:rPr>
        <w:t xml:space="preserve"> </w:t>
      </w:r>
      <w:hyperlink r:id="rId17" w:history="1">
        <w:r w:rsidR="0063771F" w:rsidRPr="00806605">
          <w:rPr>
            <w:rStyle w:val="Hyperlink"/>
            <w:b/>
            <w:sz w:val="24"/>
            <w:szCs w:val="24"/>
          </w:rPr>
          <w:t>https://youtu.be/3TQgUAVRpQs</w:t>
        </w:r>
      </w:hyperlink>
      <w:r w:rsidR="0063771F" w:rsidRPr="00806605">
        <w:rPr>
          <w:b/>
          <w:sz w:val="24"/>
          <w:szCs w:val="24"/>
        </w:rPr>
        <w:t xml:space="preserve"> </w:t>
      </w:r>
    </w:p>
    <w:p w14:paraId="1776A9EB" w14:textId="77777777" w:rsidR="006B18A2" w:rsidRPr="00806605" w:rsidRDefault="006B18A2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 xml:space="preserve">GRACIOSA 2015 com Francisco Lobão </w:t>
      </w:r>
      <w:hyperlink r:id="rId18" w:history="1">
        <w:r w:rsidRPr="00806605">
          <w:rPr>
            <w:rStyle w:val="Hyperlink"/>
            <w:b/>
            <w:sz w:val="24"/>
            <w:szCs w:val="24"/>
          </w:rPr>
          <w:t>https://youtu.be/Ya0tNVaBqRU</w:t>
        </w:r>
      </w:hyperlink>
      <w:r w:rsidRPr="00806605">
        <w:rPr>
          <w:b/>
          <w:sz w:val="24"/>
          <w:szCs w:val="24"/>
        </w:rPr>
        <w:t xml:space="preserve">    </w:t>
      </w:r>
    </w:p>
    <w:p w14:paraId="3E61686C" w14:textId="77777777" w:rsidR="0063771F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MONTALEGRE 2016</w:t>
      </w:r>
      <w:r w:rsidR="0063771F" w:rsidRPr="00806605">
        <w:rPr>
          <w:b/>
          <w:sz w:val="24"/>
          <w:szCs w:val="24"/>
        </w:rPr>
        <w:t xml:space="preserve"> </w:t>
      </w:r>
      <w:hyperlink r:id="rId19" w:history="1">
        <w:r w:rsidR="006B18A2" w:rsidRPr="00806605">
          <w:rPr>
            <w:rStyle w:val="Hyperlink"/>
            <w:b/>
            <w:sz w:val="24"/>
            <w:szCs w:val="24"/>
          </w:rPr>
          <w:t>https://youtu.be/H5_rn0TfB_M</w:t>
        </w:r>
      </w:hyperlink>
      <w:r w:rsidR="0063771F" w:rsidRPr="00806605">
        <w:rPr>
          <w:b/>
          <w:sz w:val="24"/>
          <w:szCs w:val="24"/>
        </w:rPr>
        <w:t xml:space="preserve"> </w:t>
      </w:r>
    </w:p>
    <w:p w14:paraId="39EFDF16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LOMBA DA MAIA 2016</w:t>
      </w:r>
      <w:r w:rsidR="00375B88" w:rsidRPr="00806605">
        <w:rPr>
          <w:b/>
          <w:sz w:val="24"/>
          <w:szCs w:val="24"/>
        </w:rPr>
        <w:t xml:space="preserve"> </w:t>
      </w:r>
      <w:r w:rsidR="00396D0E" w:rsidRPr="00806605">
        <w:rPr>
          <w:b/>
          <w:sz w:val="24"/>
          <w:szCs w:val="24"/>
        </w:rPr>
        <w:t xml:space="preserve"> </w:t>
      </w:r>
      <w:hyperlink r:id="rId20" w:history="1">
        <w:r w:rsidR="0063771F" w:rsidRPr="00806605">
          <w:rPr>
            <w:rStyle w:val="Hyperlink"/>
            <w:b/>
            <w:sz w:val="24"/>
            <w:szCs w:val="24"/>
          </w:rPr>
          <w:t>https://youtu.be/53RWfHwbwX8</w:t>
        </w:r>
      </w:hyperlink>
      <w:r w:rsidR="0063771F" w:rsidRPr="00806605">
        <w:rPr>
          <w:b/>
          <w:sz w:val="24"/>
          <w:szCs w:val="24"/>
        </w:rPr>
        <w:t xml:space="preserve"> </w:t>
      </w:r>
    </w:p>
    <w:p w14:paraId="424E1F64" w14:textId="07B25E75" w:rsidR="003D5068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BELMONTE 2017</w:t>
      </w:r>
      <w:r w:rsidR="00C6629A" w:rsidRPr="00806605">
        <w:rPr>
          <w:b/>
          <w:sz w:val="24"/>
          <w:szCs w:val="24"/>
        </w:rPr>
        <w:t xml:space="preserve">  </w:t>
      </w:r>
      <w:hyperlink r:id="rId21" w:history="1">
        <w:r w:rsidR="00C6629A" w:rsidRPr="00806605">
          <w:rPr>
            <w:rStyle w:val="Hyperlink"/>
            <w:b/>
            <w:sz w:val="24"/>
            <w:szCs w:val="24"/>
          </w:rPr>
          <w:t>https://youtu.be/WAAbuxdcQlA</w:t>
        </w:r>
      </w:hyperlink>
      <w:r w:rsidR="00C6629A" w:rsidRPr="00806605">
        <w:rPr>
          <w:b/>
          <w:sz w:val="24"/>
          <w:szCs w:val="24"/>
        </w:rPr>
        <w:t xml:space="preserve"> </w:t>
      </w:r>
    </w:p>
    <w:p w14:paraId="72F3DB8A" w14:textId="77777777" w:rsidR="00561B24" w:rsidRDefault="00374D77" w:rsidP="00561B24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DALENA DO PICO </w:t>
      </w:r>
      <w:hyperlink r:id="rId22" w:history="1">
        <w:r w:rsidRPr="001943D6">
          <w:rPr>
            <w:rStyle w:val="Hyperlink"/>
            <w:b/>
            <w:sz w:val="24"/>
            <w:szCs w:val="24"/>
          </w:rPr>
          <w:t>https://youtu.be/fYZEFaxghdk?list=PLwjUyRyOUwOKiC_SKWjM3dQrE3-GiGl7a</w:t>
        </w:r>
      </w:hyperlink>
      <w:r>
        <w:rPr>
          <w:b/>
          <w:sz w:val="24"/>
          <w:szCs w:val="24"/>
        </w:rPr>
        <w:t xml:space="preserve"> </w:t>
      </w:r>
    </w:p>
    <w:p w14:paraId="055A85B8" w14:textId="067C8B2C" w:rsidR="00814801" w:rsidRPr="00561B24" w:rsidRDefault="0056300A" w:rsidP="00561B24">
      <w:pPr>
        <w:pStyle w:val="ListParagraph"/>
        <w:ind w:left="709"/>
        <w:rPr>
          <w:b/>
          <w:sz w:val="24"/>
          <w:szCs w:val="24"/>
        </w:rPr>
      </w:pPr>
      <w:r w:rsidRPr="00561B24">
        <w:rPr>
          <w:sz w:val="24"/>
          <w:szCs w:val="24"/>
        </w:rPr>
        <w:t>ADIANTE OS LINKS PARA TODAS AS GRAVAÇÕES QUE A AICL FEZ</w:t>
      </w:r>
      <w:r w:rsidR="00814801" w:rsidRPr="00561B24">
        <w:rPr>
          <w:sz w:val="24"/>
          <w:szCs w:val="24"/>
        </w:rPr>
        <w:t xml:space="preserve"> </w:t>
      </w:r>
    </w:p>
    <w:p w14:paraId="14F9550D" w14:textId="77777777" w:rsidR="00814801" w:rsidRPr="00806605" w:rsidRDefault="00814801" w:rsidP="00814801">
      <w:pPr>
        <w:pStyle w:val="Heading4"/>
        <w:rPr>
          <w:rFonts w:asciiTheme="minorHAnsi" w:hAnsiTheme="minorHAnsi" w:cs="Times New Roman"/>
          <w:sz w:val="24"/>
          <w:szCs w:val="24"/>
          <w:highlight w:val="yellow"/>
        </w:rPr>
      </w:pPr>
      <w:r w:rsidRPr="00806605">
        <w:rPr>
          <w:rFonts w:asciiTheme="minorHAnsi" w:hAnsiTheme="minorHAnsi" w:cs="Times New Roman"/>
          <w:sz w:val="24"/>
          <w:szCs w:val="24"/>
          <w:highlight w:val="yellow"/>
        </w:rPr>
        <w:t>ANA PAULA ANDRADE, CONSERVATÓRIO REGIONAL DE PONTA DELGADA, AÇORES. AUTORA HOMENAGEADA 2018. AICL</w:t>
      </w:r>
    </w:p>
    <w:p w14:paraId="1E848CFE" w14:textId="4D8090AF" w:rsidR="00814801" w:rsidRDefault="00374D77" w:rsidP="00780373">
      <w:pPr>
        <w:pStyle w:val="Colquio"/>
      </w:pPr>
      <w:r>
        <w:t>30º MADALENA DO PICO 2018</w:t>
      </w:r>
    </w:p>
    <w:p w14:paraId="583B703E" w14:textId="222D7875" w:rsidR="00374D77" w:rsidRPr="00806605" w:rsidRDefault="008822E8" w:rsidP="00780373">
      <w:pPr>
        <w:pStyle w:val="Colquio"/>
      </w:pPr>
      <w:hyperlink r:id="rId23" w:history="1">
        <w:r w:rsidR="00374D77" w:rsidRPr="001943D6">
          <w:rPr>
            <w:rStyle w:val="Hyperlink"/>
          </w:rPr>
          <w:t>https://youtu.be/fYZEFaxghdk?list=PLwjUyRyOUwOKiC_SKWjM3dQrE3-GiGl7a</w:t>
        </w:r>
      </w:hyperlink>
      <w:r w:rsidR="00374D77">
        <w:t xml:space="preserve"> </w:t>
      </w:r>
    </w:p>
    <w:p w14:paraId="5E21AF42" w14:textId="77777777" w:rsidR="00814801" w:rsidRPr="00806605" w:rsidRDefault="00814801" w:rsidP="00780373">
      <w:pPr>
        <w:pStyle w:val="Colquio"/>
      </w:pPr>
      <w:r w:rsidRPr="00806605">
        <w:t xml:space="preserve">29º Belmonte 2018 </w:t>
      </w:r>
    </w:p>
    <w:p w14:paraId="4D4D5FA7" w14:textId="77777777" w:rsidR="00814801" w:rsidRPr="00806605" w:rsidRDefault="008822E8" w:rsidP="00780373">
      <w:pPr>
        <w:pStyle w:val="Colquio"/>
        <w:numPr>
          <w:ilvl w:val="0"/>
          <w:numId w:val="2"/>
        </w:numPr>
      </w:pPr>
      <w:hyperlink r:id="rId24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47-29%C2%BA-col%C3%B3quio-belmonte-ana-paula-andrade-vol-2.html</w:t>
        </w:r>
      </w:hyperlink>
      <w:r w:rsidR="00814801" w:rsidRPr="00806605">
        <w:t xml:space="preserve"> </w:t>
      </w:r>
    </w:p>
    <w:p w14:paraId="2C5B59FE" w14:textId="77777777" w:rsidR="00814801" w:rsidRPr="00806605" w:rsidRDefault="00814801" w:rsidP="00780373">
      <w:pPr>
        <w:pStyle w:val="Colquio"/>
        <w:numPr>
          <w:ilvl w:val="0"/>
          <w:numId w:val="2"/>
        </w:numPr>
      </w:pPr>
      <w:r w:rsidRPr="00806605">
        <w:t>https://www.youtube.com/watch?v=ZsPqnW4OnIo&amp;index=52&amp;list=PLwjUyRyOUwOKiC_SKWjM3dQrE3-GiGl7a</w:t>
      </w:r>
    </w:p>
    <w:p w14:paraId="47983453" w14:textId="77777777" w:rsidR="00814801" w:rsidRPr="00806605" w:rsidRDefault="008822E8" w:rsidP="00780373">
      <w:pPr>
        <w:pStyle w:val="Colquio"/>
        <w:numPr>
          <w:ilvl w:val="0"/>
          <w:numId w:val="2"/>
        </w:numPr>
      </w:pPr>
      <w:hyperlink r:id="rId25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48-29%C2%BA-col%C3%B3quio-belmonte-ana-paula-andrade-vol-3.html</w:t>
        </w:r>
      </w:hyperlink>
      <w:r w:rsidR="00814801" w:rsidRPr="00806605">
        <w:t xml:space="preserve"> </w:t>
      </w:r>
    </w:p>
    <w:p w14:paraId="351C1FD5" w14:textId="77777777" w:rsidR="00814801" w:rsidRPr="00806605" w:rsidRDefault="00814801" w:rsidP="00780373">
      <w:pPr>
        <w:pStyle w:val="Colquio"/>
        <w:numPr>
          <w:ilvl w:val="0"/>
          <w:numId w:val="2"/>
        </w:numPr>
      </w:pPr>
      <w:r w:rsidRPr="00806605">
        <w:t>https://www.youtube.com/watch?v=4S9MAayAjCg&amp;index=53&amp;list=PLwjUyRyOUwOKiC_SKWjM3dQrE3-GiGl7a</w:t>
      </w:r>
    </w:p>
    <w:p w14:paraId="12FDF364" w14:textId="77777777" w:rsidR="00814801" w:rsidRPr="00806605" w:rsidRDefault="008822E8" w:rsidP="00780373">
      <w:pPr>
        <w:pStyle w:val="Colquio"/>
        <w:numPr>
          <w:ilvl w:val="0"/>
          <w:numId w:val="2"/>
        </w:numPr>
      </w:pPr>
      <w:hyperlink r:id="rId26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49-29%C2%BA-col%C3%B3quio-belmonte-ana-paula-andrade-vol-4.html</w:t>
        </w:r>
      </w:hyperlink>
      <w:r w:rsidR="00814801" w:rsidRPr="00806605">
        <w:t xml:space="preserve">  </w:t>
      </w:r>
    </w:p>
    <w:p w14:paraId="336F01F8" w14:textId="77777777" w:rsidR="00814801" w:rsidRPr="00806605" w:rsidRDefault="00814801" w:rsidP="00780373">
      <w:pPr>
        <w:pStyle w:val="Colquio"/>
        <w:numPr>
          <w:ilvl w:val="0"/>
          <w:numId w:val="2"/>
        </w:numPr>
      </w:pPr>
      <w:r w:rsidRPr="00806605">
        <w:t xml:space="preserve">https://www.youtube.com/watch?v=Ro13UEmnocM&amp;index=54&amp;list=PLwjUyRyOUwOKiC_SKWjM3dQrE3-GiGl7a </w:t>
      </w:r>
    </w:p>
    <w:p w14:paraId="44AB5B3D" w14:textId="1477D1BC" w:rsidR="00814801" w:rsidRDefault="00814801" w:rsidP="00780373">
      <w:pPr>
        <w:pStyle w:val="Colquio"/>
        <w:numPr>
          <w:ilvl w:val="0"/>
          <w:numId w:val="2"/>
        </w:numPr>
      </w:pPr>
      <w:r w:rsidRPr="00806605">
        <w:t>(</w:t>
      </w:r>
      <w:hyperlink r:id="rId27" w:history="1">
        <w:r w:rsidR="00711810" w:rsidRPr="001B1050">
          <w:rPr>
            <w:rStyle w:val="Hyperlink"/>
          </w:rPr>
          <w:t>https://www.youtube.com/watch?time_continue=8&amp;v=Ro13UEmnocM</w:t>
        </w:r>
      </w:hyperlink>
      <w:r w:rsidRPr="00806605">
        <w:t>)</w:t>
      </w:r>
    </w:p>
    <w:p w14:paraId="7CD80C52" w14:textId="25EFB3FE" w:rsidR="00814801" w:rsidRPr="00806605" w:rsidRDefault="00711810" w:rsidP="00D96B35">
      <w:pPr>
        <w:numPr>
          <w:ilvl w:val="0"/>
          <w:numId w:val="2"/>
        </w:numPr>
      </w:pPr>
      <w:r w:rsidRPr="00374D77">
        <w:rPr>
          <w:rFonts w:ascii="Georgia" w:hAnsi="Georgia"/>
          <w:color w:val="073763"/>
        </w:rPr>
        <w:t xml:space="preserve">Quando o Silêncio me Abraça </w:t>
      </w:r>
      <w:hyperlink r:id="rId28" w:history="1">
        <w:r w:rsidR="00440DFB" w:rsidRPr="00374D77">
          <w:rPr>
            <w:rStyle w:val="Hyperlink"/>
            <w:rFonts w:ascii="Georgia" w:hAnsi="Georgia"/>
          </w:rPr>
          <w:t>https://www.youtube.com/watch?v=Za8LJ5fsDOg&amp;feature=youtu.be</w:t>
        </w:r>
      </w:hyperlink>
      <w:r w:rsidR="00440DFB" w:rsidRPr="00374D77">
        <w:rPr>
          <w:rFonts w:ascii="Georgia" w:hAnsi="Georgia"/>
          <w:color w:val="9454C3" w:themeColor="hyperlink"/>
          <w:u w:val="single"/>
        </w:rPr>
        <w:t xml:space="preserve"> </w:t>
      </w:r>
    </w:p>
    <w:p w14:paraId="075DABD7" w14:textId="77777777" w:rsidR="00814801" w:rsidRPr="00806605" w:rsidRDefault="00814801" w:rsidP="00780373">
      <w:pPr>
        <w:pStyle w:val="Colquio"/>
      </w:pPr>
      <w:r w:rsidRPr="00806605">
        <w:t xml:space="preserve">28º Vila do Porto 2017 </w:t>
      </w:r>
    </w:p>
    <w:p w14:paraId="2F9608EF" w14:textId="5DDFEDDE" w:rsidR="00814801" w:rsidRPr="00806605" w:rsidRDefault="008822E8" w:rsidP="00780373">
      <w:pPr>
        <w:pStyle w:val="Colquio"/>
        <w:numPr>
          <w:ilvl w:val="0"/>
          <w:numId w:val="3"/>
        </w:numPr>
      </w:pPr>
      <w:hyperlink r:id="rId29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24-28%C2%BA-col%C3%B3quio-ana-paula-andrade-recitais-28-31-out-2018.html</w:t>
        </w:r>
      </w:hyperlink>
      <w:r w:rsidR="00814801" w:rsidRPr="00806605">
        <w:t xml:space="preserve"> </w:t>
      </w:r>
    </w:p>
    <w:p w14:paraId="29E18AA6" w14:textId="56BF2FA6" w:rsidR="00814801" w:rsidRDefault="008822E8" w:rsidP="00780373">
      <w:pPr>
        <w:pStyle w:val="Colquio"/>
        <w:numPr>
          <w:ilvl w:val="0"/>
          <w:numId w:val="3"/>
        </w:numPr>
      </w:pPr>
      <w:hyperlink r:id="rId30" w:history="1">
        <w:r w:rsidR="00A8024A" w:rsidRPr="001E1AAF">
          <w:rPr>
            <w:rStyle w:val="Hyperlink"/>
          </w:rPr>
          <w:t>https://www.youtube.com/watch?v=ejmr79lpwVU</w:t>
        </w:r>
      </w:hyperlink>
      <w:r w:rsidR="0056300A" w:rsidRPr="00806605">
        <w:t xml:space="preserve"> </w:t>
      </w:r>
    </w:p>
    <w:p w14:paraId="06EA17CA" w14:textId="3D89DD73" w:rsidR="00A8024A" w:rsidRPr="00806605" w:rsidRDefault="00A8024A" w:rsidP="00A8024A">
      <w:pPr>
        <w:pStyle w:val="Colquio"/>
        <w:numPr>
          <w:ilvl w:val="0"/>
          <w:numId w:val="3"/>
        </w:numPr>
      </w:pPr>
      <w:r w:rsidRPr="00A8024A">
        <w:t>https://www.youtube.com/watch?v=gi9AwkXjzCI&amp;t=0s&amp;index=55&amp;list=PLwjUyRyOUwOKiC_SKWjM3dQrE3-GiGl7a</w:t>
      </w:r>
    </w:p>
    <w:p w14:paraId="5B22C872" w14:textId="77777777" w:rsidR="0056300A" w:rsidRPr="00806605" w:rsidRDefault="00814801" w:rsidP="00780373">
      <w:pPr>
        <w:pStyle w:val="Colquio"/>
      </w:pPr>
      <w:r w:rsidRPr="00806605">
        <w:t>27º Belmonte 2017</w:t>
      </w:r>
    </w:p>
    <w:p w14:paraId="0B6A1323" w14:textId="722315D2" w:rsidR="0056300A" w:rsidRPr="00806605" w:rsidRDefault="008822E8" w:rsidP="00780373">
      <w:pPr>
        <w:pStyle w:val="Colquio"/>
        <w:numPr>
          <w:ilvl w:val="0"/>
          <w:numId w:val="7"/>
        </w:numPr>
      </w:pPr>
      <w:hyperlink r:id="rId31" w:history="1">
        <w:r w:rsidR="00814801" w:rsidRPr="00806605">
          <w:t>https://www.youtube.com/watch?v=psR7jqMPOn0&amp;t=5s&amp;list=PLwjUyRyOUwOKyMkaiepZif1C_4tvtkeRI&amp;index=9</w:t>
        </w:r>
      </w:hyperlink>
      <w:r w:rsidR="00814801" w:rsidRPr="00806605">
        <w:t xml:space="preserve">  </w:t>
      </w:r>
    </w:p>
    <w:p w14:paraId="68856D01" w14:textId="30AD823C" w:rsidR="00814801" w:rsidRPr="00806605" w:rsidRDefault="008822E8" w:rsidP="00780373">
      <w:pPr>
        <w:pStyle w:val="Colquio"/>
        <w:numPr>
          <w:ilvl w:val="0"/>
          <w:numId w:val="7"/>
        </w:numPr>
      </w:pPr>
      <w:hyperlink r:id="rId32" w:history="1">
        <w:r w:rsidR="00814801" w:rsidRPr="00806605">
          <w:t>https://www.youtube.com/watch?v=psR7jqMPOn0&amp;t=5s&amp;index=9&amp;list=PLwjUyRyOUwOKyMkaiepZif1C_4tvtkeRI</w:t>
        </w:r>
      </w:hyperlink>
      <w:r w:rsidR="00814801" w:rsidRPr="00806605">
        <w:t xml:space="preserve"> </w:t>
      </w:r>
    </w:p>
    <w:p w14:paraId="195DB81C" w14:textId="77777777" w:rsidR="0056300A" w:rsidRPr="00806605" w:rsidRDefault="008822E8" w:rsidP="00780373">
      <w:pPr>
        <w:pStyle w:val="Colquio"/>
        <w:numPr>
          <w:ilvl w:val="0"/>
          <w:numId w:val="7"/>
        </w:numPr>
      </w:pPr>
      <w:hyperlink r:id="rId33" w:history="1">
        <w:r w:rsidR="00814801" w:rsidRPr="00806605">
          <w:t>https://www.youtube.com/watch?v=xrBOJTURzMM&amp;index=11&amp;list=PLwjUyRyOUwOKyMkaiepZif1C_4tvtkeRI</w:t>
        </w:r>
      </w:hyperlink>
      <w:r w:rsidR="00814801" w:rsidRPr="00806605">
        <w:t xml:space="preserve"> </w:t>
      </w:r>
    </w:p>
    <w:p w14:paraId="4A85CEFA" w14:textId="4E2FC321" w:rsidR="0056300A" w:rsidRPr="00806605" w:rsidRDefault="008822E8" w:rsidP="00780373">
      <w:pPr>
        <w:pStyle w:val="Colquio"/>
        <w:numPr>
          <w:ilvl w:val="0"/>
          <w:numId w:val="7"/>
        </w:numPr>
      </w:pPr>
      <w:hyperlink r:id="rId34" w:history="1">
        <w:r w:rsidR="00814801" w:rsidRPr="00806605">
          <w:t>https://www.youtube.com/watch?v=c367v1QC9N8&amp;t=237s&amp;list=PLwjUyRyOUwOKyMkaiepZif1C_4tvtkeRI&amp;index=10</w:t>
        </w:r>
      </w:hyperlink>
      <w:r w:rsidR="00814801" w:rsidRPr="00806605">
        <w:t xml:space="preserve"> </w:t>
      </w:r>
    </w:p>
    <w:p w14:paraId="15266495" w14:textId="66259303" w:rsidR="00814801" w:rsidRPr="00806605" w:rsidRDefault="008822E8" w:rsidP="00780373">
      <w:pPr>
        <w:pStyle w:val="Colquio"/>
        <w:numPr>
          <w:ilvl w:val="0"/>
          <w:numId w:val="7"/>
        </w:numPr>
      </w:pPr>
      <w:hyperlink r:id="rId35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3-27%C2%BA-col%C3%B3quio-ana-paula-e-henrique-const%C3%A2ncia-3-belmonte-2017.html</w:t>
        </w:r>
      </w:hyperlink>
    </w:p>
    <w:p w14:paraId="7CED64F8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36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2-27%C2%BA-col%C3%B3quio-ana-paula-e-henrique-const%C3%A2ncia-2-belmonte-2017.html</w:t>
        </w:r>
      </w:hyperlink>
    </w:p>
    <w:p w14:paraId="3A476AD1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37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1-27%C2%BA-col%C3%B3quio-ana-paula-e-henrique-const%C3%A2ncia-1-belmonte-2017.html</w:t>
        </w:r>
      </w:hyperlink>
    </w:p>
    <w:p w14:paraId="3FB5E583" w14:textId="3C177960" w:rsidR="00D63F5E" w:rsidRPr="00806605" w:rsidRDefault="008822E8" w:rsidP="00780373">
      <w:pPr>
        <w:pStyle w:val="Colquio"/>
        <w:numPr>
          <w:ilvl w:val="0"/>
          <w:numId w:val="7"/>
        </w:numPr>
      </w:pPr>
      <w:hyperlink r:id="rId38" w:history="1">
        <w:r w:rsidR="00D63F5E" w:rsidRPr="00806605">
          <w:rPr>
            <w:rStyle w:val="Hyperlink"/>
            <w:rFonts w:cs="Arial"/>
          </w:rPr>
          <w:t>https://www.lusofonias.net/documentos/aicl-imagens-sons-dos-col%C3%B3quios/2378-27%C2%BA-col%C3%B3quio-ana-paula-andrade-a-solo-1-belmonte-2017.html</w:t>
        </w:r>
      </w:hyperlink>
      <w:r w:rsidR="00D63F5E" w:rsidRPr="00806605">
        <w:t xml:space="preserve"> </w:t>
      </w:r>
    </w:p>
    <w:p w14:paraId="3F3E074A" w14:textId="77777777" w:rsidR="00D63F5E" w:rsidRPr="00806605" w:rsidRDefault="008822E8" w:rsidP="00780373">
      <w:pPr>
        <w:pStyle w:val="Colquio"/>
        <w:numPr>
          <w:ilvl w:val="0"/>
          <w:numId w:val="7"/>
        </w:numPr>
      </w:pPr>
      <w:hyperlink r:id="rId39" w:history="1">
        <w:r w:rsidR="00D63F5E" w:rsidRPr="00806605">
          <w:rPr>
            <w:rStyle w:val="Hyperlink"/>
            <w:rFonts w:cs="Arial"/>
          </w:rPr>
          <w:t>https://www.lusofonias.net/documentos/aicl-imagens-sons-dos-col%C3%B3quios/2379-27%C2%BA-col%C3%B3quio-ana-paula-andrade-a-solo-2-belmonte-2017.html</w:t>
        </w:r>
      </w:hyperlink>
      <w:r w:rsidR="00D63F5E" w:rsidRPr="00806605">
        <w:t xml:space="preserve"> </w:t>
      </w:r>
    </w:p>
    <w:p w14:paraId="11A70842" w14:textId="026030D5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0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0-27%C2%BA-col%C3%B3quio-ana-paula-andrade-a-solo-3-belmonte-2017.html</w:t>
        </w:r>
      </w:hyperlink>
    </w:p>
    <w:p w14:paraId="4FF49302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1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4-27%C2%BA-col%C3%B3quio-ana-paula-e-escola-de-m%C3%BAsica-belmonte-1-belmonte-2017.html</w:t>
        </w:r>
      </w:hyperlink>
    </w:p>
    <w:p w14:paraId="74B8950E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2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5-27%C2%BA-col%C3%B3quio-ana-paula-e-escola-de-m%C3%BAsica-de-belmonte-2-belmonte-2017.html</w:t>
        </w:r>
      </w:hyperlink>
    </w:p>
    <w:p w14:paraId="42F01DF0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3" w:history="1">
        <w:r w:rsidR="00814801" w:rsidRPr="00806605">
          <w:rPr>
            <w:rStyle w:val="Hyperlink"/>
            <w:rFonts w:cs="Arial"/>
          </w:rPr>
          <w:t>https://www.youtube.com/watch?v=psR7jqMPOn0&amp;index=4&amp;list=PLwjUyRyOUwOKiC_SKWjM3dQrE3-GiGl7a</w:t>
        </w:r>
      </w:hyperlink>
    </w:p>
    <w:p w14:paraId="10B95B74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4" w:history="1">
        <w:r w:rsidR="00814801" w:rsidRPr="00806605">
          <w:rPr>
            <w:rStyle w:val="Hyperlink"/>
            <w:rFonts w:cs="Arial"/>
          </w:rPr>
          <w:t>https://www.youtube.com/watch?v=c367v1QC9N8&amp;index=5&amp;list=PLwjUyRyOUwOKiC_SKWjM3dQrE3-GiGl7a</w:t>
        </w:r>
      </w:hyperlink>
    </w:p>
    <w:p w14:paraId="31F62DC2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5" w:history="1">
        <w:r w:rsidR="00814801" w:rsidRPr="00806605">
          <w:rPr>
            <w:rStyle w:val="Hyperlink"/>
            <w:rFonts w:cs="Arial"/>
          </w:rPr>
          <w:t>https://www.youtube.com/watch?v=hQz60NLXjK4&amp;index=7&amp;list=PLwjUyRyOUwOKiC_SKWjM3dQrE3-GiGl7a</w:t>
        </w:r>
      </w:hyperlink>
    </w:p>
    <w:p w14:paraId="4C46434B" w14:textId="77777777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6" w:history="1">
        <w:r w:rsidR="00814801" w:rsidRPr="00806605">
          <w:rPr>
            <w:rStyle w:val="Hyperlink"/>
            <w:rFonts w:cs="Arial"/>
          </w:rPr>
          <w:t>https://www.youtube.com/watch?v=ZniDmm7koZQ&amp;index=8&amp;list=PLwjUyRyOUwOKiC_SKWjM3dQrE3-GiGl7a</w:t>
        </w:r>
      </w:hyperlink>
    </w:p>
    <w:p w14:paraId="3E906997" w14:textId="51116AE9" w:rsidR="00814801" w:rsidRPr="00806605" w:rsidRDefault="008822E8" w:rsidP="00780373">
      <w:pPr>
        <w:pStyle w:val="Colquio"/>
        <w:numPr>
          <w:ilvl w:val="0"/>
          <w:numId w:val="7"/>
        </w:numPr>
      </w:pPr>
      <w:hyperlink r:id="rId47" w:history="1">
        <w:r w:rsidR="00814801" w:rsidRPr="00806605">
          <w:rPr>
            <w:rStyle w:val="Hyperlink"/>
            <w:rFonts w:cs="Arial"/>
          </w:rPr>
          <w:t>https://www.youtube.com/watch?v=rFKauX1UCPw&amp;index=9&amp;list=PLwjUyRyOUwOKiC_SKWjM3dQrE3-GiGl7a</w:t>
        </w:r>
      </w:hyperlink>
    </w:p>
    <w:p w14:paraId="4E6A68B5" w14:textId="77777777" w:rsidR="00814801" w:rsidRPr="00806605" w:rsidRDefault="00814801" w:rsidP="00780373">
      <w:pPr>
        <w:pStyle w:val="Colquio"/>
      </w:pPr>
      <w:r w:rsidRPr="00806605">
        <w:t xml:space="preserve">26º Lomba da Maia 2016 </w:t>
      </w:r>
    </w:p>
    <w:p w14:paraId="01CE0922" w14:textId="553D6F06" w:rsidR="00C82A3F" w:rsidRPr="00806605" w:rsidRDefault="00C82A3F" w:rsidP="00780373">
      <w:pPr>
        <w:pStyle w:val="Colquio"/>
        <w:numPr>
          <w:ilvl w:val="0"/>
          <w:numId w:val="8"/>
        </w:numPr>
      </w:pPr>
      <w:r w:rsidRPr="00806605">
        <w:t>https://www.lusofonias.net/documentos/aicl-imagens-sons-dos-col%C3%B3quios/2257-ana-paula-andrade-abertura-29set16.html</w:t>
      </w:r>
    </w:p>
    <w:p w14:paraId="4CB8FB4F" w14:textId="19E8F696" w:rsidR="00C82A3F" w:rsidRPr="00806605" w:rsidRDefault="008822E8" w:rsidP="00780373">
      <w:pPr>
        <w:pStyle w:val="Colquio"/>
        <w:numPr>
          <w:ilvl w:val="0"/>
          <w:numId w:val="8"/>
        </w:numPr>
      </w:pPr>
      <w:hyperlink r:id="rId48" w:history="1">
        <w:r w:rsidR="00C82A3F" w:rsidRPr="00806605">
          <w:rPr>
            <w:rStyle w:val="Hyperlink"/>
            <w:rFonts w:cs="Arial"/>
          </w:rPr>
          <w:t>https://www.youtube.com/watch?v=53RWfHwbwX8</w:t>
        </w:r>
      </w:hyperlink>
    </w:p>
    <w:p w14:paraId="01F09F21" w14:textId="77777777" w:rsidR="00814801" w:rsidRPr="00806605" w:rsidRDefault="00814801" w:rsidP="00780373">
      <w:pPr>
        <w:pStyle w:val="Colquio"/>
      </w:pPr>
      <w:r w:rsidRPr="00806605">
        <w:t>25º Montalegre 2016</w:t>
      </w:r>
    </w:p>
    <w:p w14:paraId="5DA2B464" w14:textId="36032797" w:rsidR="00814801" w:rsidRPr="00806605" w:rsidRDefault="008822E8" w:rsidP="00780373">
      <w:pPr>
        <w:pStyle w:val="Colquio"/>
        <w:numPr>
          <w:ilvl w:val="0"/>
          <w:numId w:val="9"/>
        </w:numPr>
      </w:pPr>
      <w:hyperlink r:id="rId49" w:history="1">
        <w:r w:rsidR="00814801" w:rsidRPr="00806605">
          <w:rPr>
            <w:rStyle w:val="Hyperlink"/>
            <w:rFonts w:cs="Arial"/>
          </w:rPr>
          <w:t>https://www.youtube.com/watch?v=H5_rn0TfB_M&amp;index=14&amp;list=PLwjUyRyOUwOKiC_SKWjM3dQrE3-GiGl7a</w:t>
        </w:r>
      </w:hyperlink>
    </w:p>
    <w:p w14:paraId="45EF4FE3" w14:textId="3E657195" w:rsidR="00814801" w:rsidRDefault="008822E8" w:rsidP="00780373">
      <w:pPr>
        <w:pStyle w:val="Colquio"/>
        <w:numPr>
          <w:ilvl w:val="0"/>
          <w:numId w:val="9"/>
        </w:numPr>
      </w:pPr>
      <w:hyperlink r:id="rId50" w:history="1">
        <w:r w:rsidR="00814801" w:rsidRPr="00806605">
          <w:rPr>
            <w:rStyle w:val="Hyperlink"/>
            <w:rFonts w:cs="Arial"/>
          </w:rPr>
          <w:t>https://www.lusofonias.net/documentos/aicl-imagens-sons-dos-col%C3%B3quios/2223-25%C2%BA-col%C3%B3quio-montalegre-2016-a-p-andrade-recital-em-vilar-perdizes.html</w:t>
        </w:r>
      </w:hyperlink>
      <w:r w:rsidR="00814801" w:rsidRPr="00806605">
        <w:t xml:space="preserve"> </w:t>
      </w:r>
    </w:p>
    <w:p w14:paraId="54C3241D" w14:textId="508B9499" w:rsidR="00A8024A" w:rsidRPr="00806605" w:rsidRDefault="00A8024A" w:rsidP="00A8024A">
      <w:pPr>
        <w:pStyle w:val="Colquio"/>
        <w:numPr>
          <w:ilvl w:val="0"/>
          <w:numId w:val="9"/>
        </w:numPr>
      </w:pPr>
      <w:r w:rsidRPr="00A8024A">
        <w:t>https://www.youtube.com/watch?v=H5_rn0TfB_M&amp;t=1s&amp;index=42&amp;list=PLwjUyRyOUwOKiC_SKWjM3dQrE3-GiGl7a</w:t>
      </w:r>
    </w:p>
    <w:p w14:paraId="77AA0ABD" w14:textId="77777777" w:rsidR="00814801" w:rsidRPr="00806605" w:rsidRDefault="00814801" w:rsidP="00780373">
      <w:pPr>
        <w:pStyle w:val="Colquio"/>
      </w:pPr>
      <w:r w:rsidRPr="00806605">
        <w:t>24º Graciosa 2015</w:t>
      </w:r>
    </w:p>
    <w:p w14:paraId="5E805AF1" w14:textId="7D12F380" w:rsidR="00780373" w:rsidRDefault="008822E8" w:rsidP="00780373">
      <w:pPr>
        <w:pStyle w:val="Colquio"/>
        <w:numPr>
          <w:ilvl w:val="0"/>
          <w:numId w:val="10"/>
        </w:numPr>
        <w:rPr>
          <w:rFonts w:cs="Arial"/>
        </w:rPr>
      </w:pPr>
      <w:hyperlink r:id="rId51" w:history="1">
        <w:r w:rsidR="00780373" w:rsidRPr="00806605">
          <w:rPr>
            <w:rStyle w:val="Hyperlink"/>
          </w:rPr>
          <w:t>https://youtu.be/3TQgUAVRpQs</w:t>
        </w:r>
      </w:hyperlink>
      <w:r w:rsidR="00780373" w:rsidRPr="00806605">
        <w:t xml:space="preserve"> </w:t>
      </w:r>
      <w:r w:rsidR="00780373" w:rsidRPr="00806605">
        <w:rPr>
          <w:rFonts w:cs="Arial"/>
        </w:rPr>
        <w:t xml:space="preserve"> </w:t>
      </w:r>
    </w:p>
    <w:p w14:paraId="771AD44B" w14:textId="34B61E12" w:rsidR="00814801" w:rsidRPr="00806605" w:rsidRDefault="008822E8" w:rsidP="00780373">
      <w:pPr>
        <w:pStyle w:val="Colquio"/>
        <w:numPr>
          <w:ilvl w:val="0"/>
          <w:numId w:val="10"/>
        </w:numPr>
      </w:pPr>
      <w:hyperlink r:id="rId52" w:history="1">
        <w:r w:rsidR="00814801" w:rsidRPr="00806605">
          <w:rPr>
            <w:rStyle w:val="Hyperlink"/>
            <w:rFonts w:cs="Arial"/>
          </w:rPr>
          <w:t>https://www.youtube.com/watch?v=3TQgUAVRpQs&amp;index=19&amp;list=PLwjUyRyOUwOKiC_SKWjM3dQrE3-GiGl7a</w:t>
        </w:r>
      </w:hyperlink>
    </w:p>
    <w:p w14:paraId="0024D602" w14:textId="64ECE980" w:rsidR="00A8024A" w:rsidRPr="00A8024A" w:rsidRDefault="00814801" w:rsidP="00A8024A">
      <w:pPr>
        <w:pStyle w:val="Colquio"/>
        <w:numPr>
          <w:ilvl w:val="0"/>
          <w:numId w:val="10"/>
        </w:numPr>
      </w:pPr>
      <w:r w:rsidRPr="00A8024A">
        <w:t xml:space="preserve"> </w:t>
      </w:r>
      <w:hyperlink r:id="rId53" w:history="1">
        <w:r w:rsidR="00A8024A" w:rsidRPr="00A8024A">
          <w:rPr>
            <w:rStyle w:val="Hyperlink"/>
          </w:rPr>
          <w:t>https://www.youtube.com/watch?v=JHUOEPKJEvI&amp;t=3s&amp;index=36&amp;list=PLwjUyRyOUwOKiC_SKWjM3dQrE3-GiGl7a</w:t>
        </w:r>
      </w:hyperlink>
    </w:p>
    <w:p w14:paraId="38A702FF" w14:textId="097232C9" w:rsidR="00A8024A" w:rsidRDefault="008822E8" w:rsidP="00A8024A">
      <w:pPr>
        <w:pStyle w:val="Colquio"/>
        <w:numPr>
          <w:ilvl w:val="0"/>
          <w:numId w:val="10"/>
        </w:numPr>
      </w:pPr>
      <w:hyperlink r:id="rId54" w:history="1">
        <w:r w:rsidR="00A8024A" w:rsidRPr="001E1AAF">
          <w:rPr>
            <w:rStyle w:val="Hyperlink"/>
          </w:rPr>
          <w:t>https://www.youtube.com/watch?v=3TQgUAVRpQs&amp;t=49s&amp;index=37&amp;list=PLwjUyRyOUwOKiC_SKWjM3dQrE3-GiGl7a</w:t>
        </w:r>
      </w:hyperlink>
    </w:p>
    <w:p w14:paraId="1112FFC8" w14:textId="4E167284" w:rsidR="00A8024A" w:rsidRDefault="008822E8" w:rsidP="00A8024A">
      <w:pPr>
        <w:pStyle w:val="Colquio"/>
        <w:numPr>
          <w:ilvl w:val="0"/>
          <w:numId w:val="10"/>
        </w:numPr>
      </w:pPr>
      <w:hyperlink r:id="rId55" w:history="1">
        <w:r w:rsidR="00A8024A" w:rsidRPr="001E1AAF">
          <w:rPr>
            <w:rStyle w:val="Hyperlink"/>
          </w:rPr>
          <w:t>https://www.youtube.com/watch?v=gxCD2G2-7ZU&amp;t=15s&amp;index=38&amp;list=PLwjUyRyOUwOKiC_SKWjM3dQrE3-GiGl7a</w:t>
        </w:r>
      </w:hyperlink>
    </w:p>
    <w:p w14:paraId="4D1B878F" w14:textId="6FC6C6F6" w:rsidR="00A8024A" w:rsidRDefault="008822E8" w:rsidP="00A8024A">
      <w:pPr>
        <w:pStyle w:val="Colquio"/>
        <w:numPr>
          <w:ilvl w:val="0"/>
          <w:numId w:val="10"/>
        </w:numPr>
      </w:pPr>
      <w:hyperlink r:id="rId56" w:history="1">
        <w:r w:rsidR="00A8024A" w:rsidRPr="001E1AAF">
          <w:rPr>
            <w:rStyle w:val="Hyperlink"/>
          </w:rPr>
          <w:t>https://www.youtube.com/watch?v=9rmtHM-ImLE&amp;t=8s&amp;index=39&amp;list=PLwjUyRyOUwOKiC_SKWjM3dQrE3-GiGl7a</w:t>
        </w:r>
      </w:hyperlink>
    </w:p>
    <w:p w14:paraId="1FC657CB" w14:textId="77777777" w:rsidR="00A8024A" w:rsidRDefault="008822E8" w:rsidP="00A8024A">
      <w:pPr>
        <w:pStyle w:val="Colquio"/>
        <w:numPr>
          <w:ilvl w:val="0"/>
          <w:numId w:val="10"/>
        </w:numPr>
      </w:pPr>
      <w:hyperlink r:id="rId57" w:history="1">
        <w:r w:rsidR="00A8024A" w:rsidRPr="001E1AAF">
          <w:rPr>
            <w:rStyle w:val="Hyperlink"/>
          </w:rPr>
          <w:t>https://www.youtube.com/watch?v=u34j-G-B8UI&amp;t=0s&amp;index=40&amp;list=PLwjUyRyOUwOKiC_SKWjM3dQrE3-GiGl7a</w:t>
        </w:r>
      </w:hyperlink>
      <w:r w:rsidR="00A8024A">
        <w:t xml:space="preserve"> </w:t>
      </w:r>
    </w:p>
    <w:p w14:paraId="648D66FC" w14:textId="1722BBA6" w:rsidR="00A8024A" w:rsidRDefault="008822E8" w:rsidP="00A8024A">
      <w:pPr>
        <w:pStyle w:val="Colquio"/>
        <w:numPr>
          <w:ilvl w:val="0"/>
          <w:numId w:val="10"/>
        </w:numPr>
      </w:pPr>
      <w:hyperlink r:id="rId58" w:history="1">
        <w:r w:rsidR="00A8024A" w:rsidRPr="00806605">
          <w:t>https://www.youtube.com/watch?v=3TQgUAVRpQs&amp;t=2s&amp;index=63&amp;list=PLwjUyRyOUwOKyMkaiepZif1C_4tvtkeRI</w:t>
        </w:r>
      </w:hyperlink>
    </w:p>
    <w:p w14:paraId="47D503E0" w14:textId="77777777" w:rsidR="00814801" w:rsidRPr="00806605" w:rsidRDefault="00814801" w:rsidP="00780373">
      <w:pPr>
        <w:pStyle w:val="Colquio"/>
      </w:pPr>
      <w:r w:rsidRPr="00806605">
        <w:t>23º Fundão 2015-1</w:t>
      </w:r>
    </w:p>
    <w:p w14:paraId="45C8C3F6" w14:textId="77777777" w:rsidR="00814801" w:rsidRPr="00806605" w:rsidRDefault="008822E8" w:rsidP="00780373">
      <w:pPr>
        <w:pStyle w:val="Colquio"/>
        <w:numPr>
          <w:ilvl w:val="0"/>
          <w:numId w:val="11"/>
        </w:numPr>
      </w:pPr>
      <w:hyperlink r:id="rId59" w:history="1">
        <w:r w:rsidR="00814801" w:rsidRPr="00806605">
          <w:rPr>
            <w:rStyle w:val="Hyperlink"/>
            <w:rFonts w:cs="Arial"/>
          </w:rPr>
          <w:t>https://www.lusofonias.net/documentos/aicl-imagens-sons-dos-col%C3%B3quios/1943-2015-04-07-09-21-36.html</w:t>
        </w:r>
      </w:hyperlink>
    </w:p>
    <w:p w14:paraId="4212983F" w14:textId="36B3EE27" w:rsidR="00814801" w:rsidRPr="00806605" w:rsidRDefault="008822E8" w:rsidP="00780373">
      <w:pPr>
        <w:pStyle w:val="Colquio"/>
        <w:numPr>
          <w:ilvl w:val="0"/>
          <w:numId w:val="11"/>
        </w:numPr>
      </w:pPr>
      <w:hyperlink r:id="rId60" w:history="1">
        <w:r w:rsidR="00814801" w:rsidRPr="00806605">
          <w:rPr>
            <w:rStyle w:val="Hyperlink"/>
            <w:rFonts w:cs="Arial"/>
          </w:rPr>
          <w:t>https://www.lusofonias.net/documentos/aicl-imagens-sons-dos-col%C3%B3quios/1942-2015-04-07-09-06-15.html</w:t>
        </w:r>
      </w:hyperlink>
    </w:p>
    <w:p w14:paraId="5E678798" w14:textId="77777777" w:rsidR="00814801" w:rsidRPr="00806605" w:rsidRDefault="00814801" w:rsidP="00780373">
      <w:pPr>
        <w:pStyle w:val="Colquio"/>
        <w:numPr>
          <w:ilvl w:val="0"/>
          <w:numId w:val="11"/>
        </w:numPr>
      </w:pPr>
      <w:r w:rsidRPr="00806605">
        <w:t xml:space="preserve"> </w:t>
      </w:r>
      <w:hyperlink r:id="rId61" w:history="1">
        <w:r w:rsidRPr="00806605">
          <w:t>https://www.youtube.com/watch?v=2yLpM_lsAn8&amp;index=82&amp;list=PLwjUyRyOUwOKyMkaiepZif1C_4tvtkeRI</w:t>
        </w:r>
      </w:hyperlink>
      <w:r w:rsidRPr="00806605">
        <w:t xml:space="preserve"> </w:t>
      </w:r>
    </w:p>
    <w:p w14:paraId="44C9C2D6" w14:textId="76D80E7A" w:rsidR="00814801" w:rsidRPr="00806605" w:rsidRDefault="008822E8" w:rsidP="00780373">
      <w:pPr>
        <w:pStyle w:val="Colquio"/>
        <w:numPr>
          <w:ilvl w:val="0"/>
          <w:numId w:val="11"/>
        </w:numPr>
        <w:rPr>
          <w:rStyle w:val="Hyperlink"/>
          <w:rFonts w:cs="Arial"/>
        </w:rPr>
      </w:pPr>
      <w:hyperlink r:id="rId62" w:history="1">
        <w:r w:rsidR="00814801" w:rsidRPr="00806605">
          <w:rPr>
            <w:rStyle w:val="Hyperlink"/>
            <w:rFonts w:cs="Arial"/>
          </w:rPr>
          <w:t>https://www.youtube.com/watch?v=aDlTGat5A0M&amp;index=21&amp;list=PLwjUyRyOUwOKiC_SKWjM3dQrE3-GiGl7a</w:t>
        </w:r>
      </w:hyperlink>
    </w:p>
    <w:p w14:paraId="5DCB1090" w14:textId="77777777" w:rsidR="00780373" w:rsidRPr="00806605" w:rsidRDefault="008822E8" w:rsidP="00780373">
      <w:pPr>
        <w:pStyle w:val="Colquio"/>
        <w:numPr>
          <w:ilvl w:val="0"/>
          <w:numId w:val="11"/>
        </w:numPr>
      </w:pPr>
      <w:hyperlink r:id="rId63" w:history="1">
        <w:r w:rsidR="00780373" w:rsidRPr="00806605">
          <w:rPr>
            <w:rStyle w:val="Hyperlink"/>
            <w:rFonts w:cs="Arial"/>
          </w:rPr>
          <w:t>https://www.lusofonias.net/documentos/aicl-imagens-sons-dos-col%C3%B3quios/1944-2015-04-07-09-28-21.html</w:t>
        </w:r>
      </w:hyperlink>
    </w:p>
    <w:p w14:paraId="2FDAB172" w14:textId="77777777" w:rsidR="00780373" w:rsidRPr="00806605" w:rsidRDefault="008822E8" w:rsidP="00780373">
      <w:pPr>
        <w:pStyle w:val="Colquio"/>
        <w:numPr>
          <w:ilvl w:val="0"/>
          <w:numId w:val="11"/>
        </w:numPr>
      </w:pPr>
      <w:hyperlink r:id="rId64" w:history="1">
        <w:r w:rsidR="00814801" w:rsidRPr="00806605">
          <w:rPr>
            <w:rStyle w:val="Hyperlink"/>
            <w:rFonts w:cs="Arial"/>
          </w:rPr>
          <w:t>https://www.youtube.com/watch?v=FjEKyngEIWA&amp;index=22&amp;list=PLwjUyRyOUwOKiC_SKWjM3dQrE3-GiGl7a</w:t>
        </w:r>
      </w:hyperlink>
    </w:p>
    <w:p w14:paraId="3D93901E" w14:textId="3C2D45C7" w:rsidR="00814801" w:rsidRPr="00806605" w:rsidRDefault="008822E8" w:rsidP="00780373">
      <w:pPr>
        <w:pStyle w:val="Colquio"/>
        <w:numPr>
          <w:ilvl w:val="0"/>
          <w:numId w:val="11"/>
        </w:numPr>
      </w:pPr>
      <w:hyperlink r:id="rId65" w:history="1">
        <w:r w:rsidR="00814801" w:rsidRPr="00806605">
          <w:t>https://www.youtube.com/watch?v=FjEKyngEIWA&amp;t=1s&amp;index=83&amp;list=PLwjUyRyOUwOKyMkaiepZif1C_4tvtkeRI</w:t>
        </w:r>
      </w:hyperlink>
      <w:r w:rsidR="00814801" w:rsidRPr="00806605">
        <w:t xml:space="preserve">  </w:t>
      </w:r>
    </w:p>
    <w:p w14:paraId="3FC034AA" w14:textId="77777777" w:rsidR="00814801" w:rsidRPr="00806605" w:rsidRDefault="00814801" w:rsidP="00780373">
      <w:pPr>
        <w:pStyle w:val="Colquio"/>
      </w:pPr>
      <w:r w:rsidRPr="00806605">
        <w:t xml:space="preserve">20º Seia 2013 </w:t>
      </w:r>
    </w:p>
    <w:p w14:paraId="708ECBDA" w14:textId="5C969D1B" w:rsidR="00814801" w:rsidRDefault="008822E8" w:rsidP="00780373">
      <w:pPr>
        <w:pStyle w:val="Colquio"/>
        <w:numPr>
          <w:ilvl w:val="0"/>
          <w:numId w:val="13"/>
        </w:numPr>
      </w:pPr>
      <w:hyperlink r:id="rId66" w:history="1">
        <w:r w:rsidR="006D5953" w:rsidRPr="001E1AAF">
          <w:rPr>
            <w:rStyle w:val="Hyperlink"/>
          </w:rPr>
          <w:t>https://www.lusofonias.net/documentos/aicl-imagens-sons-dos-col%C3%B3quios/1351-20%C2%BA-2013-seia-7-m%C3%BAsica-ilhas-de-bruma.html</w:t>
        </w:r>
      </w:hyperlink>
    </w:p>
    <w:p w14:paraId="19160BBE" w14:textId="1B917D93" w:rsidR="006D5953" w:rsidRDefault="008822E8" w:rsidP="006D5953">
      <w:pPr>
        <w:pStyle w:val="Colquio"/>
        <w:numPr>
          <w:ilvl w:val="0"/>
          <w:numId w:val="13"/>
        </w:numPr>
      </w:pPr>
      <w:hyperlink r:id="rId67" w:anchor="/video/rX46kTudgRQ/analytics" w:history="1">
        <w:r w:rsidR="006D5953" w:rsidRPr="001E1AAF">
          <w:rPr>
            <w:rStyle w:val="Hyperlink"/>
          </w:rPr>
          <w:t>https://studio.youtube.com/#/video/rX46kTudgRQ/analytics</w:t>
        </w:r>
      </w:hyperlink>
    </w:p>
    <w:p w14:paraId="529C7B2F" w14:textId="0D60CBDB" w:rsidR="006D5953" w:rsidRDefault="008822E8" w:rsidP="00011CC1">
      <w:pPr>
        <w:pStyle w:val="Colquio"/>
        <w:numPr>
          <w:ilvl w:val="0"/>
          <w:numId w:val="13"/>
        </w:numPr>
      </w:pPr>
      <w:hyperlink r:id="rId68" w:anchor="/video/d-aWci0FKN0/analytics" w:history="1">
        <w:r w:rsidR="00011CC1" w:rsidRPr="001E1AAF">
          <w:rPr>
            <w:rStyle w:val="Hyperlink"/>
          </w:rPr>
          <w:t>https://studio.youtube.com/#/video/d-aWci0FKN0/analytics</w:t>
        </w:r>
      </w:hyperlink>
    </w:p>
    <w:p w14:paraId="0B743168" w14:textId="636E71A0" w:rsidR="00011CC1" w:rsidRDefault="008822E8" w:rsidP="00011CC1">
      <w:pPr>
        <w:pStyle w:val="Colquio"/>
        <w:numPr>
          <w:ilvl w:val="0"/>
          <w:numId w:val="13"/>
        </w:numPr>
      </w:pPr>
      <w:hyperlink r:id="rId69" w:anchor="/video/DhLaweHFsX0/analytics" w:history="1">
        <w:r w:rsidR="00011CC1" w:rsidRPr="001E1AAF">
          <w:rPr>
            <w:rStyle w:val="Hyperlink"/>
          </w:rPr>
          <w:t>https://studio.youtube.com/#/video/DhLaweHFsX0/analytics</w:t>
        </w:r>
      </w:hyperlink>
    </w:p>
    <w:p w14:paraId="29936339" w14:textId="7893CC38" w:rsidR="00011CC1" w:rsidRDefault="008822E8" w:rsidP="00011CC1">
      <w:pPr>
        <w:pStyle w:val="Colquio"/>
        <w:numPr>
          <w:ilvl w:val="0"/>
          <w:numId w:val="13"/>
        </w:numPr>
      </w:pPr>
      <w:hyperlink r:id="rId70" w:anchor="/video/H1sKSQ-vK2U/analytics" w:history="1">
        <w:r w:rsidR="00011CC1" w:rsidRPr="001E1AAF">
          <w:rPr>
            <w:rStyle w:val="Hyperlink"/>
          </w:rPr>
          <w:t>https://studio.youtube.com/#/video/H1sKSQ-vK2U/analytics</w:t>
        </w:r>
      </w:hyperlink>
    </w:p>
    <w:p w14:paraId="590E81D2" w14:textId="62B92C87" w:rsidR="00B71E2A" w:rsidRDefault="008822E8" w:rsidP="00B71E2A">
      <w:pPr>
        <w:pStyle w:val="Colquio"/>
        <w:numPr>
          <w:ilvl w:val="0"/>
          <w:numId w:val="13"/>
        </w:numPr>
      </w:pPr>
      <w:hyperlink r:id="rId71" w:history="1">
        <w:r w:rsidR="00B71E2A" w:rsidRPr="001E1AAF">
          <w:rPr>
            <w:rStyle w:val="Hyperlink"/>
          </w:rPr>
          <w:t>https://www.youtube.com/watch?v=H1sKSQ-vK2U&amp;t=1s&amp;index=16&amp;list=PLwjUyRyOUwOKiC_SKWjM3dQrE3-GiGl7a</w:t>
        </w:r>
      </w:hyperlink>
    </w:p>
    <w:p w14:paraId="74EE2350" w14:textId="499F31F8" w:rsidR="00B71E2A" w:rsidRDefault="00B71E2A" w:rsidP="00B71E2A">
      <w:pPr>
        <w:pStyle w:val="Colquio"/>
        <w:numPr>
          <w:ilvl w:val="0"/>
          <w:numId w:val="13"/>
        </w:numPr>
      </w:pPr>
      <w:r w:rsidRPr="00B71E2A">
        <w:t>https://www.youtube.com/watch?v=rX46kTudgRQ&amp;t=0s&amp;index=15&amp;list=PLwjUyRyOUwOKiC_SKWjM3dQrE3-GiGl7a</w:t>
      </w:r>
    </w:p>
    <w:p w14:paraId="5322B8C9" w14:textId="3954D46D" w:rsidR="00B71E2A" w:rsidRDefault="008822E8" w:rsidP="00B71E2A">
      <w:pPr>
        <w:pStyle w:val="Colquio"/>
        <w:numPr>
          <w:ilvl w:val="0"/>
          <w:numId w:val="13"/>
        </w:numPr>
      </w:pPr>
      <w:hyperlink r:id="rId72" w:history="1">
        <w:r w:rsidR="00B71E2A" w:rsidRPr="001E1AAF">
          <w:rPr>
            <w:rStyle w:val="Hyperlink"/>
          </w:rPr>
          <w:t>https://www.youtube.com/watch?v=G8-FiFrK2Ss&amp;t=0s&amp;index=17&amp;list=PLwjUyRyOUwOKiC_SKWjM3dQrE3-GiGl7a</w:t>
        </w:r>
      </w:hyperlink>
    </w:p>
    <w:p w14:paraId="2F1A948D" w14:textId="5B262DD5" w:rsidR="00B71E2A" w:rsidRDefault="00B71E2A" w:rsidP="00B71E2A">
      <w:pPr>
        <w:pStyle w:val="Colquio"/>
        <w:numPr>
          <w:ilvl w:val="0"/>
          <w:numId w:val="13"/>
        </w:numPr>
      </w:pPr>
      <w:r w:rsidRPr="00B71E2A">
        <w:t>https://www.youtube.com/watch?v=DhLaweHFsX0&amp;t=0s&amp;index=18&amp;list=PLwjUyRyOUwOKiC_SKWjM3dQrE3-GiGl7a</w:t>
      </w:r>
    </w:p>
    <w:p w14:paraId="03C0F4D7" w14:textId="77777777" w:rsidR="00814801" w:rsidRPr="00806605" w:rsidRDefault="00814801" w:rsidP="00780373">
      <w:pPr>
        <w:pStyle w:val="Colquio"/>
      </w:pPr>
      <w:r w:rsidRPr="00806605">
        <w:t>19º Maia 2013</w:t>
      </w:r>
    </w:p>
    <w:p w14:paraId="5B37F865" w14:textId="0D4110CA" w:rsidR="00B71E2A" w:rsidRDefault="008822E8" w:rsidP="00B71E2A">
      <w:pPr>
        <w:pStyle w:val="Colquio"/>
        <w:numPr>
          <w:ilvl w:val="0"/>
          <w:numId w:val="15"/>
        </w:numPr>
      </w:pPr>
      <w:hyperlink r:id="rId73" w:history="1">
        <w:r w:rsidR="00B71E2A" w:rsidRPr="00806605">
          <w:t>https://www.youtube.com/watch?v=0tOshvYW6G8&amp;t=1s&amp;index=85&amp;list=PLwjUyRyOUwOKyMkaiepZif1C_4tvtkeRI</w:t>
        </w:r>
      </w:hyperlink>
      <w:r w:rsidR="00B71E2A" w:rsidRPr="00806605">
        <w:t xml:space="preserve"> </w:t>
      </w:r>
    </w:p>
    <w:p w14:paraId="142DBD8C" w14:textId="17AD381F" w:rsidR="00B71E2A" w:rsidRPr="00806605" w:rsidRDefault="00B71E2A" w:rsidP="00B71E2A">
      <w:pPr>
        <w:pStyle w:val="Colquio"/>
        <w:numPr>
          <w:ilvl w:val="0"/>
          <w:numId w:val="15"/>
        </w:numPr>
      </w:pPr>
      <w:r w:rsidRPr="00B71E2A">
        <w:t>https://www.youtube.com/watch?v=xrMBoMcG8CE&amp;index=8&amp;list=PLwjUyRyOUwOKiC_SKWjM3dQrE3-GiGl7a&amp;t=2s</w:t>
      </w:r>
    </w:p>
    <w:p w14:paraId="1C7DA04B" w14:textId="6A0FE5E5" w:rsidR="00814801" w:rsidRPr="00806605" w:rsidRDefault="00814801" w:rsidP="00780373">
      <w:pPr>
        <w:pStyle w:val="Colquio"/>
        <w:numPr>
          <w:ilvl w:val="0"/>
          <w:numId w:val="15"/>
        </w:numPr>
        <w:jc w:val="left"/>
      </w:pPr>
      <w:r w:rsidRPr="00806605">
        <w:t xml:space="preserve"> </w:t>
      </w:r>
      <w:hyperlink r:id="rId74" w:history="1">
        <w:r w:rsidR="00806605" w:rsidRPr="001E1AAF">
          <w:rPr>
            <w:rStyle w:val="Hyperlink"/>
          </w:rPr>
          <w:t>https://www.youtube.com/watch?v=FjsW_TAoHro&amp;index=215&amp;list=PLwjUyRyOUwOKyMkaiepZif1C_4tvtkeRI</w:t>
        </w:r>
      </w:hyperlink>
      <w:r w:rsidRPr="00806605">
        <w:t xml:space="preserve"> </w:t>
      </w:r>
    </w:p>
    <w:p w14:paraId="1A7B1BF7" w14:textId="77777777" w:rsidR="00814801" w:rsidRPr="00806605" w:rsidRDefault="008822E8" w:rsidP="00780373">
      <w:pPr>
        <w:pStyle w:val="Colquio"/>
        <w:numPr>
          <w:ilvl w:val="0"/>
          <w:numId w:val="15"/>
        </w:numPr>
        <w:jc w:val="left"/>
      </w:pPr>
      <w:hyperlink r:id="rId75" w:history="1">
        <w:r w:rsidR="00814801" w:rsidRPr="00806605">
          <w:rPr>
            <w:rStyle w:val="Hyperlink"/>
            <w:rFonts w:cs="Arial"/>
          </w:rPr>
          <w:t>https://www.youtube.com/watch?v=uPqTWGWFD7o</w:t>
        </w:r>
      </w:hyperlink>
      <w:r w:rsidR="00814801" w:rsidRPr="00806605">
        <w:t xml:space="preserve"> </w:t>
      </w:r>
    </w:p>
    <w:p w14:paraId="7FEC877A" w14:textId="77777777" w:rsidR="00814801" w:rsidRPr="00806605" w:rsidRDefault="008822E8" w:rsidP="00780373">
      <w:pPr>
        <w:pStyle w:val="Colquio"/>
        <w:numPr>
          <w:ilvl w:val="0"/>
          <w:numId w:val="15"/>
        </w:numPr>
        <w:jc w:val="left"/>
      </w:pPr>
      <w:hyperlink r:id="rId76" w:history="1">
        <w:r w:rsidR="00814801" w:rsidRPr="00806605">
          <w:rPr>
            <w:rStyle w:val="Hyperlink"/>
            <w:rFonts w:cs="Arial"/>
          </w:rPr>
          <w:t>https://www.lusofonias.net/documentos/aicl-imagens-sons-dos-col%C3%B3quios/1348-19%C2%BA-2013-maia-9-1-m%C3%BAsica-ilhas-de-bruma.html</w:t>
        </w:r>
      </w:hyperlink>
    </w:p>
    <w:p w14:paraId="30164EBA" w14:textId="77777777" w:rsidR="00814801" w:rsidRPr="00806605" w:rsidRDefault="008822E8" w:rsidP="00780373">
      <w:pPr>
        <w:pStyle w:val="Colquio"/>
        <w:numPr>
          <w:ilvl w:val="0"/>
          <w:numId w:val="15"/>
        </w:numPr>
        <w:jc w:val="left"/>
      </w:pPr>
      <w:hyperlink r:id="rId77" w:history="1">
        <w:r w:rsidR="00814801" w:rsidRPr="00806605">
          <w:rPr>
            <w:rStyle w:val="Hyperlink"/>
            <w:rFonts w:cs="Arial"/>
          </w:rPr>
          <w:t>https://www.lusofonias.net/documentos/aicl-imagens-sons-dos-col%C3%B3quios/1347-19%C2%BA-2013-maia-9-2-m%C3%BAsica-menina-dos-olhos-verdes.html</w:t>
        </w:r>
      </w:hyperlink>
    </w:p>
    <w:p w14:paraId="528A4AD3" w14:textId="627FE0DF" w:rsidR="00780373" w:rsidRDefault="008822E8" w:rsidP="00780373">
      <w:pPr>
        <w:pStyle w:val="Colquio"/>
        <w:numPr>
          <w:ilvl w:val="0"/>
          <w:numId w:val="15"/>
        </w:numPr>
        <w:jc w:val="left"/>
      </w:pPr>
      <w:hyperlink r:id="rId78" w:history="1">
        <w:r w:rsidR="00780373" w:rsidRPr="00806605">
          <w:rPr>
            <w:rStyle w:val="Hyperlink"/>
            <w:rFonts w:cs="Arial"/>
          </w:rPr>
          <w:t>https://www.lusofonias.net/documentos/aicl-imagens-sons-dos-col%C3%B3quios/1483-20%C2%BA-2013-seia-8-m%C3%BAsica-recitais-todos.html</w:t>
        </w:r>
      </w:hyperlink>
    </w:p>
    <w:p w14:paraId="7FD40FD2" w14:textId="02B56057" w:rsidR="00A8024A" w:rsidRPr="00806605" w:rsidRDefault="008822E8" w:rsidP="00374D77">
      <w:pPr>
        <w:pStyle w:val="Colquio"/>
        <w:numPr>
          <w:ilvl w:val="0"/>
          <w:numId w:val="15"/>
        </w:numPr>
        <w:jc w:val="left"/>
      </w:pPr>
      <w:hyperlink r:id="rId79" w:history="1">
        <w:r w:rsidR="00A8024A" w:rsidRPr="001E1AAF">
          <w:rPr>
            <w:rStyle w:val="Hyperlink"/>
          </w:rPr>
          <w:t>https://www.youtube.com/watch?v=flhODrQYThQ&amp;t=0s&amp;index=44&amp;list=PLwjUyRyOUwOKiC_SKWjM3dQrE3-GiGl7a</w:t>
        </w:r>
      </w:hyperlink>
      <w:r w:rsidR="00A8024A">
        <w:t xml:space="preserve"> </w:t>
      </w:r>
    </w:p>
    <w:p w14:paraId="7281EA21" w14:textId="2F9E1D2F" w:rsidR="00814801" w:rsidRPr="008C066E" w:rsidRDefault="00011CC1" w:rsidP="008C066E">
      <w:pPr>
        <w:pStyle w:val="Colquio"/>
      </w:pPr>
      <w:r w:rsidRPr="008C066E">
        <w:t>17º LAGOA 2012</w:t>
      </w:r>
    </w:p>
    <w:p w14:paraId="5FD25E54" w14:textId="49A6B98A" w:rsidR="00011CC1" w:rsidRDefault="008822E8" w:rsidP="008C066E">
      <w:pPr>
        <w:pStyle w:val="Colquio"/>
        <w:numPr>
          <w:ilvl w:val="0"/>
          <w:numId w:val="18"/>
        </w:numPr>
      </w:pPr>
      <w:hyperlink r:id="rId80" w:anchor="/video/rnf_0f6lqls/edit" w:history="1">
        <w:r w:rsidR="00A8024A" w:rsidRPr="001E1AAF">
          <w:rPr>
            <w:rStyle w:val="Hyperlink"/>
          </w:rPr>
          <w:t>https://studio.youtube.com/#/video/rnf_0f6lqls/edit</w:t>
        </w:r>
      </w:hyperlink>
    </w:p>
    <w:p w14:paraId="1C28B242" w14:textId="4C35A778" w:rsidR="008C066E" w:rsidRDefault="008C066E" w:rsidP="008C066E">
      <w:pPr>
        <w:pStyle w:val="Colquio"/>
        <w:numPr>
          <w:ilvl w:val="0"/>
          <w:numId w:val="18"/>
        </w:numPr>
      </w:pPr>
      <w:r w:rsidRPr="008C066E">
        <w:t>https://www.youtube.com/watch?v=JVz1sesWYhs&amp;index=28&amp;list=PLwjUyRyOUwOKiC_SKWjM3dQrE3-GiGl7a&amp;t=0s</w:t>
      </w:r>
    </w:p>
    <w:p w14:paraId="7CFFE1C1" w14:textId="500BCFC5" w:rsidR="00814801" w:rsidRDefault="00814801" w:rsidP="008C066E">
      <w:pPr>
        <w:pStyle w:val="Colquio"/>
      </w:pPr>
      <w:r w:rsidRPr="00806605">
        <w:t>16º VIA DO PORTO 2011</w:t>
      </w:r>
    </w:p>
    <w:p w14:paraId="4451E15C" w14:textId="4B0458C6" w:rsidR="008C066E" w:rsidRPr="00806605" w:rsidRDefault="008822E8" w:rsidP="008C066E">
      <w:pPr>
        <w:pStyle w:val="ListParagraph"/>
        <w:numPr>
          <w:ilvl w:val="0"/>
          <w:numId w:val="18"/>
        </w:numPr>
        <w:rPr>
          <w:sz w:val="24"/>
          <w:szCs w:val="24"/>
        </w:rPr>
      </w:pPr>
      <w:hyperlink r:id="rId81" w:history="1">
        <w:r w:rsidR="008C066E" w:rsidRPr="00806605">
          <w:rPr>
            <w:rStyle w:val="Hyperlink"/>
            <w:b/>
            <w:sz w:val="24"/>
            <w:szCs w:val="24"/>
          </w:rPr>
          <w:t>https://youtu.be/ejmr79lpwVU</w:t>
        </w:r>
      </w:hyperlink>
      <w:r w:rsidR="008C066E" w:rsidRPr="00806605">
        <w:rPr>
          <w:sz w:val="24"/>
          <w:szCs w:val="24"/>
        </w:rPr>
        <w:t xml:space="preserve"> </w:t>
      </w:r>
    </w:p>
    <w:p w14:paraId="7F84AD5C" w14:textId="383D53FD" w:rsidR="00814801" w:rsidRPr="00806605" w:rsidRDefault="008822E8" w:rsidP="008C066E">
      <w:pPr>
        <w:pStyle w:val="Colquio"/>
        <w:numPr>
          <w:ilvl w:val="0"/>
          <w:numId w:val="18"/>
        </w:numPr>
      </w:pPr>
      <w:hyperlink r:id="rId82" w:history="1">
        <w:r w:rsidR="008C066E" w:rsidRPr="001E1AAF">
          <w:rPr>
            <w:rStyle w:val="Hyperlink"/>
            <w:rFonts w:cs="Arial"/>
            <w:b w:val="0"/>
          </w:rPr>
          <w:t>https://www.youtube.com/watch?v=Yr_0bKgI_SE&amp;list=PLwjUyRyOUwOKiC_SKWjM3dQrE3-GiGl7a&amp;index=46</w:t>
        </w:r>
      </w:hyperlink>
      <w:r w:rsidR="00814801" w:rsidRPr="00806605">
        <w:t xml:space="preserve"> </w:t>
      </w:r>
    </w:p>
    <w:p w14:paraId="1FFB9331" w14:textId="0B04D9C7" w:rsidR="00814801" w:rsidRDefault="008822E8" w:rsidP="008C066E">
      <w:pPr>
        <w:pStyle w:val="Colquio"/>
        <w:numPr>
          <w:ilvl w:val="0"/>
          <w:numId w:val="18"/>
        </w:numPr>
      </w:pPr>
      <w:hyperlink r:id="rId83" w:history="1">
        <w:r w:rsidR="00B71E2A" w:rsidRPr="001E1AAF">
          <w:rPr>
            <w:rStyle w:val="Hyperlink"/>
          </w:rPr>
          <w:t>https://www.lusofonias.net/documentos/aicl-imagens-sons-dos-col%C3%B3quios/1598-16%C2%BA-sta-maria-2011-ana-paula-andrade-ilhas-de-bruma.html</w:t>
        </w:r>
      </w:hyperlink>
    </w:p>
    <w:p w14:paraId="26B5B540" w14:textId="5A002B4F" w:rsidR="00B71E2A" w:rsidRDefault="00B71E2A" w:rsidP="00780373">
      <w:pPr>
        <w:pStyle w:val="Colquio"/>
      </w:pPr>
      <w:r>
        <w:t>15º MACAU 2011</w:t>
      </w:r>
    </w:p>
    <w:p w14:paraId="538A6C4F" w14:textId="7F3AE728" w:rsidR="008C066E" w:rsidRDefault="008C066E" w:rsidP="008C066E">
      <w:pPr>
        <w:pStyle w:val="Colquio"/>
        <w:numPr>
          <w:ilvl w:val="0"/>
          <w:numId w:val="16"/>
        </w:numPr>
      </w:pPr>
      <w:r w:rsidRPr="008C066E">
        <w:t>https://www.youtube.com/watch?v=dICyM1iwz8E&amp;index=11&amp;list=PLwjUyRyOUwOKiC_SKWjM3dQrE3-GiGl7a&amp;t=0s</w:t>
      </w:r>
    </w:p>
    <w:p w14:paraId="1D1DB80B" w14:textId="00CE754E" w:rsidR="00B71E2A" w:rsidRPr="008C066E" w:rsidRDefault="008822E8" w:rsidP="008C066E">
      <w:pPr>
        <w:pStyle w:val="Colquio"/>
        <w:numPr>
          <w:ilvl w:val="0"/>
          <w:numId w:val="16"/>
        </w:numPr>
        <w:jc w:val="left"/>
      </w:pPr>
      <w:hyperlink r:id="rId84" w:history="1">
        <w:r w:rsidR="00B71E2A" w:rsidRPr="001E1AAF">
          <w:rPr>
            <w:rStyle w:val="Hyperlink"/>
            <w:rFonts w:cs="Arial"/>
          </w:rPr>
          <w:t>https://www.lusofonias.net/documentos/aicl-imagens-sons-dos-col%C3%B3quios/1349-15%C2%BA-2011-macau-8-2-m%C3%BAsica-chamarita.html</w:t>
        </w:r>
      </w:hyperlink>
    </w:p>
    <w:p w14:paraId="0B76EEDB" w14:textId="612EBFCF" w:rsidR="008C066E" w:rsidRDefault="008822E8" w:rsidP="008C066E">
      <w:pPr>
        <w:pStyle w:val="Colquio"/>
        <w:numPr>
          <w:ilvl w:val="0"/>
          <w:numId w:val="16"/>
        </w:numPr>
        <w:jc w:val="left"/>
      </w:pPr>
      <w:hyperlink r:id="rId85" w:history="1">
        <w:r w:rsidR="008C066E" w:rsidRPr="001E1AAF">
          <w:rPr>
            <w:rStyle w:val="Hyperlink"/>
          </w:rPr>
          <w:t>https://www.youtube.com/watch?v=dC2qLUcZcoI&amp;index=21&amp;list=PLwjUyRyOUwOKiC_SKWjM3dQrE3-GiGl7a&amp;t=0s</w:t>
        </w:r>
      </w:hyperlink>
    </w:p>
    <w:p w14:paraId="6BE255FA" w14:textId="69219D91" w:rsidR="008C066E" w:rsidRPr="00806605" w:rsidRDefault="008C066E" w:rsidP="008C066E">
      <w:pPr>
        <w:pStyle w:val="Colquio"/>
        <w:numPr>
          <w:ilvl w:val="0"/>
          <w:numId w:val="16"/>
        </w:numPr>
        <w:jc w:val="left"/>
      </w:pPr>
      <w:r w:rsidRPr="008C066E">
        <w:t>https://www.youtube.com/watch?v=FP-S25f6gwI&amp;index=27&amp;list=PLwjUyRyOUwOKiC_SKWjM3dQrE3-GiGl7a&amp;t=0s</w:t>
      </w:r>
    </w:p>
    <w:p w14:paraId="723106E4" w14:textId="77777777" w:rsidR="00814801" w:rsidRPr="00806605" w:rsidRDefault="00814801" w:rsidP="00780373">
      <w:pPr>
        <w:pStyle w:val="Colquio"/>
      </w:pPr>
      <w:r w:rsidRPr="00806605">
        <w:t>13º Florianópolis, Santa Catarina, Brasil 2010</w:t>
      </w:r>
    </w:p>
    <w:p w14:paraId="5DE248D8" w14:textId="77777777" w:rsidR="00814801" w:rsidRPr="00806605" w:rsidRDefault="008822E8" w:rsidP="008C066E">
      <w:pPr>
        <w:pStyle w:val="Colquio"/>
        <w:numPr>
          <w:ilvl w:val="0"/>
          <w:numId w:val="17"/>
        </w:numPr>
      </w:pPr>
      <w:hyperlink r:id="rId86" w:history="1">
        <w:r w:rsidR="00814801" w:rsidRPr="00806605">
          <w:rPr>
            <w:rStyle w:val="Hyperlink"/>
            <w:rFonts w:cs="Arial"/>
          </w:rPr>
          <w:t>https://www.youtube.com/watch?v=SRbPimP04dU&amp;index=44&amp;list=PLwjUyRyOUwOKiC_SKWjM3dQrE3-GiGl7a</w:t>
        </w:r>
      </w:hyperlink>
      <w:r w:rsidR="00814801" w:rsidRPr="00806605">
        <w:t xml:space="preserve"> </w:t>
      </w:r>
    </w:p>
    <w:p w14:paraId="10EC3C81" w14:textId="5D2C7FB9" w:rsidR="00814801" w:rsidRPr="00806605" w:rsidRDefault="00814801" w:rsidP="00561B24">
      <w:pPr>
        <w:pStyle w:val="Colquio"/>
        <w:numPr>
          <w:ilvl w:val="0"/>
          <w:numId w:val="17"/>
        </w:numPr>
      </w:pPr>
      <w:r w:rsidRPr="00806605">
        <w:t xml:space="preserve"> </w:t>
      </w:r>
      <w:hyperlink r:id="rId87" w:history="1">
        <w:r w:rsidRPr="00806605">
          <w:t>https://www.youtube.com/watch?v=SRbPimP04dU&amp;index=233&amp;list=PLwjUyRyOUwOKyMkaiepZif1C_4tvtkeRI</w:t>
        </w:r>
      </w:hyperlink>
      <w:r w:rsidRPr="00806605">
        <w:t xml:space="preserve"> </w:t>
      </w:r>
    </w:p>
    <w:sectPr w:rsidR="00814801" w:rsidRPr="00806605" w:rsidSect="0063771F">
      <w:pgSz w:w="16838" w:h="11906" w:orient="landscape" w:code="9"/>
      <w:pgMar w:top="851" w:right="1418" w:bottom="851" w:left="1134" w:header="567" w:footer="62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75590"/>
    <w:multiLevelType w:val="hybridMultilevel"/>
    <w:tmpl w:val="652A6FE0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195BAA"/>
    <w:multiLevelType w:val="hybridMultilevel"/>
    <w:tmpl w:val="B01E075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695DE0"/>
    <w:multiLevelType w:val="hybridMultilevel"/>
    <w:tmpl w:val="6AC43798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C27C28"/>
    <w:multiLevelType w:val="hybridMultilevel"/>
    <w:tmpl w:val="A73081B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FF4BFE"/>
    <w:multiLevelType w:val="hybridMultilevel"/>
    <w:tmpl w:val="428A2CA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6530B7"/>
    <w:multiLevelType w:val="hybridMultilevel"/>
    <w:tmpl w:val="43741E80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A81E73"/>
    <w:multiLevelType w:val="hybridMultilevel"/>
    <w:tmpl w:val="37C856A2"/>
    <w:lvl w:ilvl="0" w:tplc="26366F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E7934"/>
    <w:multiLevelType w:val="hybridMultilevel"/>
    <w:tmpl w:val="AAE214FE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3E2A29"/>
    <w:multiLevelType w:val="hybridMultilevel"/>
    <w:tmpl w:val="319EFF78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120FC4"/>
    <w:multiLevelType w:val="hybridMultilevel"/>
    <w:tmpl w:val="114E18D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FB52B4"/>
    <w:multiLevelType w:val="hybridMultilevel"/>
    <w:tmpl w:val="34F864DC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B44585D"/>
    <w:multiLevelType w:val="hybridMultilevel"/>
    <w:tmpl w:val="82764FC4"/>
    <w:lvl w:ilvl="0" w:tplc="6A801598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A1AD5"/>
    <w:multiLevelType w:val="hybridMultilevel"/>
    <w:tmpl w:val="0338BDCA"/>
    <w:lvl w:ilvl="0" w:tplc="CC0A4276">
      <w:start w:val="1"/>
      <w:numFmt w:val="decimal"/>
      <w:lvlText w:val="%1-"/>
      <w:lvlJc w:val="left"/>
      <w:pPr>
        <w:ind w:left="66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83" w:hanging="360"/>
      </w:pPr>
    </w:lvl>
    <w:lvl w:ilvl="2" w:tplc="0816001B" w:tentative="1">
      <w:start w:val="1"/>
      <w:numFmt w:val="lowerRoman"/>
      <w:lvlText w:val="%3."/>
      <w:lvlJc w:val="right"/>
      <w:pPr>
        <w:ind w:left="2103" w:hanging="180"/>
      </w:pPr>
    </w:lvl>
    <w:lvl w:ilvl="3" w:tplc="0816000F" w:tentative="1">
      <w:start w:val="1"/>
      <w:numFmt w:val="decimal"/>
      <w:lvlText w:val="%4."/>
      <w:lvlJc w:val="left"/>
      <w:pPr>
        <w:ind w:left="2823" w:hanging="360"/>
      </w:pPr>
    </w:lvl>
    <w:lvl w:ilvl="4" w:tplc="08160019" w:tentative="1">
      <w:start w:val="1"/>
      <w:numFmt w:val="lowerLetter"/>
      <w:lvlText w:val="%5."/>
      <w:lvlJc w:val="left"/>
      <w:pPr>
        <w:ind w:left="3543" w:hanging="360"/>
      </w:pPr>
    </w:lvl>
    <w:lvl w:ilvl="5" w:tplc="0816001B" w:tentative="1">
      <w:start w:val="1"/>
      <w:numFmt w:val="lowerRoman"/>
      <w:lvlText w:val="%6."/>
      <w:lvlJc w:val="right"/>
      <w:pPr>
        <w:ind w:left="4263" w:hanging="180"/>
      </w:pPr>
    </w:lvl>
    <w:lvl w:ilvl="6" w:tplc="0816000F" w:tentative="1">
      <w:start w:val="1"/>
      <w:numFmt w:val="decimal"/>
      <w:lvlText w:val="%7."/>
      <w:lvlJc w:val="left"/>
      <w:pPr>
        <w:ind w:left="4983" w:hanging="360"/>
      </w:pPr>
    </w:lvl>
    <w:lvl w:ilvl="7" w:tplc="08160019" w:tentative="1">
      <w:start w:val="1"/>
      <w:numFmt w:val="lowerLetter"/>
      <w:lvlText w:val="%8."/>
      <w:lvlJc w:val="left"/>
      <w:pPr>
        <w:ind w:left="5703" w:hanging="360"/>
      </w:pPr>
    </w:lvl>
    <w:lvl w:ilvl="8" w:tplc="0816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13" w15:restartNumberingAfterBreak="0">
    <w:nsid w:val="582E16CB"/>
    <w:multiLevelType w:val="hybridMultilevel"/>
    <w:tmpl w:val="5D18D564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F794F"/>
    <w:multiLevelType w:val="hybridMultilevel"/>
    <w:tmpl w:val="F072FA5C"/>
    <w:lvl w:ilvl="0" w:tplc="6A801598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2C3DF9"/>
    <w:multiLevelType w:val="hybridMultilevel"/>
    <w:tmpl w:val="554EF4F4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E463A3"/>
    <w:multiLevelType w:val="hybridMultilevel"/>
    <w:tmpl w:val="640482A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3D579A9"/>
    <w:multiLevelType w:val="hybridMultilevel"/>
    <w:tmpl w:val="43741E80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0"/>
  </w:num>
  <w:num w:numId="3">
    <w:abstractNumId w:val="10"/>
  </w:num>
  <w:num w:numId="4">
    <w:abstractNumId w:val="13"/>
  </w:num>
  <w:num w:numId="5">
    <w:abstractNumId w:val="6"/>
  </w:num>
  <w:num w:numId="6">
    <w:abstractNumId w:val="14"/>
  </w:num>
  <w:num w:numId="7">
    <w:abstractNumId w:val="1"/>
  </w:num>
  <w:num w:numId="8">
    <w:abstractNumId w:val="8"/>
  </w:num>
  <w:num w:numId="9">
    <w:abstractNumId w:val="4"/>
  </w:num>
  <w:num w:numId="10">
    <w:abstractNumId w:val="9"/>
  </w:num>
  <w:num w:numId="11">
    <w:abstractNumId w:val="15"/>
  </w:num>
  <w:num w:numId="12">
    <w:abstractNumId w:val="16"/>
  </w:num>
  <w:num w:numId="13">
    <w:abstractNumId w:val="17"/>
  </w:num>
  <w:num w:numId="14">
    <w:abstractNumId w:val="5"/>
  </w:num>
  <w:num w:numId="15">
    <w:abstractNumId w:val="11"/>
  </w:num>
  <w:num w:numId="16">
    <w:abstractNumId w:val="3"/>
  </w:num>
  <w:num w:numId="17">
    <w:abstractNumId w:val="2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MjIwszQ2MjEyNzVU0lEKTi0uzszPAykwrQUAvXHJ0iwAAAA="/>
  </w:docVars>
  <w:rsids>
    <w:rsidRoot w:val="003D5068"/>
    <w:rsid w:val="00004F2E"/>
    <w:rsid w:val="00011CC1"/>
    <w:rsid w:val="0011298F"/>
    <w:rsid w:val="00152D49"/>
    <w:rsid w:val="00207975"/>
    <w:rsid w:val="00280B28"/>
    <w:rsid w:val="00374D77"/>
    <w:rsid w:val="00375B88"/>
    <w:rsid w:val="00396D0E"/>
    <w:rsid w:val="003C27FA"/>
    <w:rsid w:val="003D5068"/>
    <w:rsid w:val="00440DFB"/>
    <w:rsid w:val="004A1E7D"/>
    <w:rsid w:val="004F7175"/>
    <w:rsid w:val="0052793E"/>
    <w:rsid w:val="00561B24"/>
    <w:rsid w:val="0056300A"/>
    <w:rsid w:val="005640C7"/>
    <w:rsid w:val="005A1CDB"/>
    <w:rsid w:val="005C5765"/>
    <w:rsid w:val="0063771F"/>
    <w:rsid w:val="006B18A2"/>
    <w:rsid w:val="006B5F06"/>
    <w:rsid w:val="006D4DDF"/>
    <w:rsid w:val="006D5953"/>
    <w:rsid w:val="006F252C"/>
    <w:rsid w:val="00711810"/>
    <w:rsid w:val="007243E6"/>
    <w:rsid w:val="00780373"/>
    <w:rsid w:val="007B2F6E"/>
    <w:rsid w:val="007F251B"/>
    <w:rsid w:val="00806605"/>
    <w:rsid w:val="00814801"/>
    <w:rsid w:val="0085656B"/>
    <w:rsid w:val="008822E8"/>
    <w:rsid w:val="008C066E"/>
    <w:rsid w:val="0093143B"/>
    <w:rsid w:val="0094778C"/>
    <w:rsid w:val="00967BD3"/>
    <w:rsid w:val="00A73C74"/>
    <w:rsid w:val="00A8024A"/>
    <w:rsid w:val="00AB6764"/>
    <w:rsid w:val="00B474A4"/>
    <w:rsid w:val="00B71E2A"/>
    <w:rsid w:val="00C6629A"/>
    <w:rsid w:val="00C82A3F"/>
    <w:rsid w:val="00C94DBF"/>
    <w:rsid w:val="00CB47D4"/>
    <w:rsid w:val="00CC0FB5"/>
    <w:rsid w:val="00D11115"/>
    <w:rsid w:val="00D1496B"/>
    <w:rsid w:val="00D63F5E"/>
    <w:rsid w:val="00E96A6D"/>
    <w:rsid w:val="00F060F8"/>
    <w:rsid w:val="00FE2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9F636"/>
  <w15:chartTrackingRefBased/>
  <w15:docId w15:val="{72A88A14-69EB-412F-9372-31A3E3D5F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ind w:left="-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47D4"/>
  </w:style>
  <w:style w:type="paragraph" w:styleId="Heading1">
    <w:name w:val="heading 1"/>
    <w:basedOn w:val="Normal"/>
    <w:next w:val="Normal"/>
    <w:link w:val="Heading1Char"/>
    <w:uiPriority w:val="9"/>
    <w:qFormat/>
    <w:rsid w:val="00C94DB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71F"/>
    <w:pPr>
      <w:keepNext/>
      <w:outlineLvl w:val="1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480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480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74C8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0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94DBF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1496B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96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1496B"/>
    <w:rPr>
      <w:color w:val="3EBBF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3771F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4801"/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4801"/>
    <w:rPr>
      <w:rFonts w:asciiTheme="majorHAnsi" w:eastAsiaTheme="majorEastAsia" w:hAnsiTheme="majorHAnsi" w:cstheme="majorBidi"/>
      <w:color w:val="374C80" w:themeColor="accent1" w:themeShade="BF"/>
    </w:rPr>
  </w:style>
  <w:style w:type="paragraph" w:customStyle="1" w:styleId="Colquio">
    <w:name w:val="Colóquio"/>
    <w:autoRedefine/>
    <w:qFormat/>
    <w:rsid w:val="008C066E"/>
    <w:pPr>
      <w:ind w:left="360"/>
      <w:jc w:val="both"/>
    </w:pPr>
    <w:rPr>
      <w:rFonts w:eastAsia="Arial Unicode MS" w:cs="Times New Roman"/>
      <w:b/>
      <w:color w:val="0000FF"/>
      <w:sz w:val="24"/>
      <w:szCs w:val="24"/>
      <w:u w:val="single"/>
      <w:shd w:val="clear" w:color="auto" w:fill="FFFF0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5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rnf_0f6lqls" TargetMode="External"/><Relationship Id="rId18" Type="http://schemas.openxmlformats.org/officeDocument/2006/relationships/hyperlink" Target="https://youtu.be/Ya0tNVaBqRU" TargetMode="External"/><Relationship Id="rId26" Type="http://schemas.openxmlformats.org/officeDocument/2006/relationships/hyperlink" Target="https://www.lusofonias.net/documentos/aicl-imagens-sons-dos-col%C3%B3quios/2449-29%C2%BA-col%C3%B3quio-belmonte-ana-paula-andrade-vol-4.html" TargetMode="External"/><Relationship Id="rId39" Type="http://schemas.openxmlformats.org/officeDocument/2006/relationships/hyperlink" Target="https://www.lusofonias.net/documentos/aicl-imagens-sons-dos-col%C3%B3quios/2379-27%C2%BA-col%C3%B3quio-ana-paula-andrade-a-solo-2-belmonte-2017.html" TargetMode="External"/><Relationship Id="rId21" Type="http://schemas.openxmlformats.org/officeDocument/2006/relationships/hyperlink" Target="https://youtu.be/WAAbuxdcQlA" TargetMode="External"/><Relationship Id="rId34" Type="http://schemas.openxmlformats.org/officeDocument/2006/relationships/hyperlink" Target="https://www.youtube.com/watch?v=c367v1QC9N8&amp;t=237s&amp;list=PLwjUyRyOUwOKyMkaiepZif1C_4tvtkeRI&amp;index=10" TargetMode="External"/><Relationship Id="rId42" Type="http://schemas.openxmlformats.org/officeDocument/2006/relationships/hyperlink" Target="https://www.lusofonias.net/documentos/aicl-imagens-sons-dos-col%C3%B3quios/2385-27%C2%BA-col%C3%B3quio-ana-paula-e-escola-de-m%C3%BAsica-de-belmonte-2-belmonte-2017.html" TargetMode="External"/><Relationship Id="rId47" Type="http://schemas.openxmlformats.org/officeDocument/2006/relationships/hyperlink" Target="https://www.youtube.com/watch?v=rFKauX1UCPw&amp;index=9&amp;list=PLwjUyRyOUwOKiC_SKWjM3dQrE3-GiGl7a" TargetMode="External"/><Relationship Id="rId50" Type="http://schemas.openxmlformats.org/officeDocument/2006/relationships/hyperlink" Target="https://www.lusofonias.net/documentos/aicl-imagens-sons-dos-col%C3%B3quios/2223-25%C2%BA-col%C3%B3quio-montalegre-2016-a-p-andrade-recital-em-vilar-perdizes.html" TargetMode="External"/><Relationship Id="rId55" Type="http://schemas.openxmlformats.org/officeDocument/2006/relationships/hyperlink" Target="https://www.youtube.com/watch?v=gxCD2G2-7ZU&amp;t=15s&amp;index=38&amp;list=PLwjUyRyOUwOKiC_SKWjM3dQrE3-GiGl7a" TargetMode="External"/><Relationship Id="rId63" Type="http://schemas.openxmlformats.org/officeDocument/2006/relationships/hyperlink" Target="https://www.lusofonias.net/documentos/aicl-imagens-sons-dos-col%C3%B3quios/1944-2015-04-07-09-28-21.html" TargetMode="External"/><Relationship Id="rId68" Type="http://schemas.openxmlformats.org/officeDocument/2006/relationships/hyperlink" Target="https://studio.youtube.com/" TargetMode="External"/><Relationship Id="rId76" Type="http://schemas.openxmlformats.org/officeDocument/2006/relationships/hyperlink" Target="https://www.lusofonias.net/documentos/aicl-imagens-sons-dos-col%C3%B3quios/1348-19%C2%BA-2013-maia-9-1-m%C3%BAsica-ilhas-de-bruma.html" TargetMode="External"/><Relationship Id="rId84" Type="http://schemas.openxmlformats.org/officeDocument/2006/relationships/hyperlink" Target="https://www.lusofonias.net/documentos/aicl-imagens-sons-dos-col%C3%B3quios/1349-15%C2%BA-2011-macau-8-2-m%C3%BAsica-chamarita.html" TargetMode="External"/><Relationship Id="rId89" Type="http://schemas.openxmlformats.org/officeDocument/2006/relationships/theme" Target="theme/theme1.xml"/><Relationship Id="rId7" Type="http://schemas.openxmlformats.org/officeDocument/2006/relationships/hyperlink" Target="https://youtu.be/SRbPimP04dU" TargetMode="External"/><Relationship Id="rId71" Type="http://schemas.openxmlformats.org/officeDocument/2006/relationships/hyperlink" Target="https://www.youtube.com/watch?v=H1sKSQ-vK2U&amp;t=1s&amp;index=16&amp;list=PLwjUyRyOUwOKiC_SKWjM3dQrE3-GiGl7a" TargetMode="External"/><Relationship Id="rId2" Type="http://schemas.openxmlformats.org/officeDocument/2006/relationships/styles" Target="styles.xml"/><Relationship Id="rId16" Type="http://schemas.openxmlformats.org/officeDocument/2006/relationships/hyperlink" Target="https://youtu.be/MbPCx7BA0os" TargetMode="External"/><Relationship Id="rId29" Type="http://schemas.openxmlformats.org/officeDocument/2006/relationships/hyperlink" Target="https://www.lusofonias.net/documentos/aicl-imagens-sons-dos-col%C3%B3quios/2424-28%C2%BA-col%C3%B3quio-ana-paula-andrade-recitais-28-31-out-2018.html" TargetMode="External"/><Relationship Id="rId11" Type="http://schemas.openxmlformats.org/officeDocument/2006/relationships/hyperlink" Target="https://youtu.be/wNQ_84RCITk" TargetMode="External"/><Relationship Id="rId24" Type="http://schemas.openxmlformats.org/officeDocument/2006/relationships/hyperlink" Target="https://www.lusofonias.net/documentos/aicl-imagens-sons-dos-col%C3%B3quios/2447-29%C2%BA-col%C3%B3quio-belmonte-ana-paula-andrade-vol-2.html" TargetMode="External"/><Relationship Id="rId32" Type="http://schemas.openxmlformats.org/officeDocument/2006/relationships/hyperlink" Target="https://www.youtube.com/watch?v=psR7jqMPOn0&amp;t=5s&amp;index=9&amp;list=PLwjUyRyOUwOKyMkaiepZif1C_4tvtkeRI" TargetMode="External"/><Relationship Id="rId37" Type="http://schemas.openxmlformats.org/officeDocument/2006/relationships/hyperlink" Target="https://www.lusofonias.net/documentos/aicl-imagens-sons-dos-col%C3%B3quios/2381-27%C2%BA-col%C3%B3quio-ana-paula-e-henrique-const%C3%A2ncia-1-belmonte-2017.html" TargetMode="External"/><Relationship Id="rId40" Type="http://schemas.openxmlformats.org/officeDocument/2006/relationships/hyperlink" Target="https://www.lusofonias.net/documentos/aicl-imagens-sons-dos-col%C3%B3quios/2380-27%C2%BA-col%C3%B3quio-ana-paula-andrade-a-solo-3-belmonte-2017.html" TargetMode="External"/><Relationship Id="rId45" Type="http://schemas.openxmlformats.org/officeDocument/2006/relationships/hyperlink" Target="https://www.youtube.com/watch?v=hQz60NLXjK4&amp;index=7&amp;list=PLwjUyRyOUwOKiC_SKWjM3dQrE3-GiGl7a" TargetMode="External"/><Relationship Id="rId53" Type="http://schemas.openxmlformats.org/officeDocument/2006/relationships/hyperlink" Target="https://www.youtube.com/watch?v=JHUOEPKJEvI&amp;t=3s&amp;index=36&amp;list=PLwjUyRyOUwOKiC_SKWjM3dQrE3-GiGl7a" TargetMode="External"/><Relationship Id="rId58" Type="http://schemas.openxmlformats.org/officeDocument/2006/relationships/hyperlink" Target="https://www.youtube.com/watch?v=3TQgUAVRpQs&amp;t=2s&amp;index=63&amp;list=PLwjUyRyOUwOKyMkaiepZif1C_4tvtkeRI" TargetMode="External"/><Relationship Id="rId66" Type="http://schemas.openxmlformats.org/officeDocument/2006/relationships/hyperlink" Target="https://www.lusofonias.net/documentos/aicl-imagens-sons-dos-col%C3%B3quios/1351-20%C2%BA-2013-seia-7-m%C3%BAsica-ilhas-de-bruma.html" TargetMode="External"/><Relationship Id="rId74" Type="http://schemas.openxmlformats.org/officeDocument/2006/relationships/hyperlink" Target="https://www.youtube.com/watch?v=FjsW_TAoHro&amp;index=215&amp;list=PLwjUyRyOUwOKyMkaiepZif1C_4tvtkeRI" TargetMode="External"/><Relationship Id="rId79" Type="http://schemas.openxmlformats.org/officeDocument/2006/relationships/hyperlink" Target="https://www.youtube.com/watch?v=flhODrQYThQ&amp;t=0s&amp;index=44&amp;list=PLwjUyRyOUwOKiC_SKWjM3dQrE3-GiGl7a" TargetMode="External"/><Relationship Id="rId87" Type="http://schemas.openxmlformats.org/officeDocument/2006/relationships/hyperlink" Target="https://www.youtube.com/watch?v=SRbPimP04dU&amp;index=233&amp;list=PLwjUyRyOUwOKyMkaiepZif1C_4tvtkeRI" TargetMode="External"/><Relationship Id="rId5" Type="http://schemas.openxmlformats.org/officeDocument/2006/relationships/hyperlink" Target="https://www.youtube.com/watch?v=yXVg2Fonugk&amp;index=58&amp;list=PLwjUyRyOUwOKiC_SKWjM3dQrE3-GiGl7a&amp;t=0s" TargetMode="External"/><Relationship Id="rId61" Type="http://schemas.openxmlformats.org/officeDocument/2006/relationships/hyperlink" Target="https://www.youtube.com/watch?v=2yLpM_lsAn8&amp;index=82&amp;list=PLwjUyRyOUwOKyMkaiepZif1C_4tvtkeRI" TargetMode="External"/><Relationship Id="rId82" Type="http://schemas.openxmlformats.org/officeDocument/2006/relationships/hyperlink" Target="https://www.youtube.com/watch?v=Yr_0bKgI_SE&amp;list=PLwjUyRyOUwOKiC_SKWjM3dQrE3-GiGl7a&amp;index=46" TargetMode="External"/><Relationship Id="rId19" Type="http://schemas.openxmlformats.org/officeDocument/2006/relationships/hyperlink" Target="https://youtu.be/H5_rn0TfB_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15%20macau%202011%20encerramento.mp4" TargetMode="External"/><Relationship Id="rId14" Type="http://schemas.openxmlformats.org/officeDocument/2006/relationships/hyperlink" Target="https://youtu.be/xrMBoMcG8CE" TargetMode="External"/><Relationship Id="rId22" Type="http://schemas.openxmlformats.org/officeDocument/2006/relationships/hyperlink" Target="https://youtu.be/fYZEFaxghdk?list=PLwjUyRyOUwOKiC_SKWjM3dQrE3-GiGl7a" TargetMode="External"/><Relationship Id="rId27" Type="http://schemas.openxmlformats.org/officeDocument/2006/relationships/hyperlink" Target="https://www.youtube.com/watch?time_continue=8&amp;v=Ro13UEmnocM" TargetMode="External"/><Relationship Id="rId30" Type="http://schemas.openxmlformats.org/officeDocument/2006/relationships/hyperlink" Target="https://www.youtube.com/watch?v=ejmr79lpwVU" TargetMode="External"/><Relationship Id="rId35" Type="http://schemas.openxmlformats.org/officeDocument/2006/relationships/hyperlink" Target="https://www.lusofonias.net/documentos/aicl-imagens-sons-dos-col%C3%B3quios/2383-27%C2%BA-col%C3%B3quio-ana-paula-e-henrique-const%C3%A2ncia-3-belmonte-2017.html" TargetMode="External"/><Relationship Id="rId43" Type="http://schemas.openxmlformats.org/officeDocument/2006/relationships/hyperlink" Target="https://www.youtube.com/watch?v=psR7jqMPOn0&amp;index=4&amp;list=PLwjUyRyOUwOKiC_SKWjM3dQrE3-GiGl7a" TargetMode="External"/><Relationship Id="rId48" Type="http://schemas.openxmlformats.org/officeDocument/2006/relationships/hyperlink" Target="https://www.youtube.com/watch?v=53RWfHwbwX8" TargetMode="External"/><Relationship Id="rId56" Type="http://schemas.openxmlformats.org/officeDocument/2006/relationships/hyperlink" Target="https://www.youtube.com/watch?v=9rmtHM-ImLE&amp;t=8s&amp;index=39&amp;list=PLwjUyRyOUwOKiC_SKWjM3dQrE3-GiGl7a" TargetMode="External"/><Relationship Id="rId64" Type="http://schemas.openxmlformats.org/officeDocument/2006/relationships/hyperlink" Target="https://www.youtube.com/watch?v=FjEKyngEIWA&amp;index=22&amp;list=PLwjUyRyOUwOKiC_SKWjM3dQrE3-GiGl7a" TargetMode="External"/><Relationship Id="rId69" Type="http://schemas.openxmlformats.org/officeDocument/2006/relationships/hyperlink" Target="https://studio.youtube.com/" TargetMode="External"/><Relationship Id="rId77" Type="http://schemas.openxmlformats.org/officeDocument/2006/relationships/hyperlink" Target="https://www.lusofonias.net/documentos/aicl-imagens-sons-dos-col%C3%B3quios/1347-19%C2%BA-2013-maia-9-2-m%C3%BAsica-menina-dos-olhos-verdes.html" TargetMode="External"/><Relationship Id="rId8" Type="http://schemas.openxmlformats.org/officeDocument/2006/relationships/hyperlink" Target="apandrade%20macau2011.mp4" TargetMode="External"/><Relationship Id="rId51" Type="http://schemas.openxmlformats.org/officeDocument/2006/relationships/hyperlink" Target="https://youtu.be/3TQgUAVRpQs" TargetMode="External"/><Relationship Id="rId72" Type="http://schemas.openxmlformats.org/officeDocument/2006/relationships/hyperlink" Target="https://www.youtube.com/watch?v=G8-FiFrK2Ss&amp;t=0s&amp;index=17&amp;list=PLwjUyRyOUwOKiC_SKWjM3dQrE3-GiGl7a" TargetMode="External"/><Relationship Id="rId80" Type="http://schemas.openxmlformats.org/officeDocument/2006/relationships/hyperlink" Target="https://studio.youtube.com/" TargetMode="External"/><Relationship Id="rId85" Type="http://schemas.openxmlformats.org/officeDocument/2006/relationships/hyperlink" Target="https://www.youtube.com/watch?v=dC2qLUcZcoI&amp;index=21&amp;list=PLwjUyRyOUwOKiC_SKWjM3dQrE3-GiGl7a&amp;t=0s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youtu.be/Yr_0bKgI_SE" TargetMode="External"/><Relationship Id="rId17" Type="http://schemas.openxmlformats.org/officeDocument/2006/relationships/hyperlink" Target="https://youtu.be/3TQgUAVRpQs" TargetMode="External"/><Relationship Id="rId25" Type="http://schemas.openxmlformats.org/officeDocument/2006/relationships/hyperlink" Target="https://www.lusofonias.net/documentos/aicl-imagens-sons-dos-col%C3%B3quios/2448-29%C2%BA-col%C3%B3quio-belmonte-ana-paula-andrade-vol-3.html" TargetMode="External"/><Relationship Id="rId33" Type="http://schemas.openxmlformats.org/officeDocument/2006/relationships/hyperlink" Target="https://www.youtube.com/watch?v=xrBOJTURzMM&amp;index=11&amp;list=PLwjUyRyOUwOKyMkaiepZif1C_4tvtkeRI" TargetMode="External"/><Relationship Id="rId38" Type="http://schemas.openxmlformats.org/officeDocument/2006/relationships/hyperlink" Target="https://www.lusofonias.net/documentos/aicl-imagens-sons-dos-col%C3%B3quios/2378-27%C2%BA-col%C3%B3quio-ana-paula-andrade-a-solo-1-belmonte-2017.html" TargetMode="External"/><Relationship Id="rId46" Type="http://schemas.openxmlformats.org/officeDocument/2006/relationships/hyperlink" Target="https://www.youtube.com/watch?v=ZniDmm7koZQ&amp;index=8&amp;list=PLwjUyRyOUwOKiC_SKWjM3dQrE3-GiGl7a" TargetMode="External"/><Relationship Id="rId59" Type="http://schemas.openxmlformats.org/officeDocument/2006/relationships/hyperlink" Target="https://www.lusofonias.net/documentos/aicl-imagens-sons-dos-col%C3%B3quios/1943-2015-04-07-09-21-36.html" TargetMode="External"/><Relationship Id="rId67" Type="http://schemas.openxmlformats.org/officeDocument/2006/relationships/hyperlink" Target="https://studio.youtube.com/" TargetMode="External"/><Relationship Id="rId20" Type="http://schemas.openxmlformats.org/officeDocument/2006/relationships/hyperlink" Target="https://youtu.be/53RWfHwbwX8" TargetMode="External"/><Relationship Id="rId41" Type="http://schemas.openxmlformats.org/officeDocument/2006/relationships/hyperlink" Target="https://www.lusofonias.net/documentos/aicl-imagens-sons-dos-col%C3%B3quios/2384-27%C2%BA-col%C3%B3quio-ana-paula-e-escola-de-m%C3%BAsica-belmonte-1-belmonte-2017.html" TargetMode="External"/><Relationship Id="rId54" Type="http://schemas.openxmlformats.org/officeDocument/2006/relationships/hyperlink" Target="https://www.youtube.com/watch?v=3TQgUAVRpQs&amp;t=49s&amp;index=37&amp;list=PLwjUyRyOUwOKiC_SKWjM3dQrE3-GiGl7a" TargetMode="External"/><Relationship Id="rId62" Type="http://schemas.openxmlformats.org/officeDocument/2006/relationships/hyperlink" Target="https://www.youtube.com/watch?v=aDlTGat5A0M&amp;index=21&amp;list=PLwjUyRyOUwOKiC_SKWjM3dQrE3-GiGl7a" TargetMode="External"/><Relationship Id="rId70" Type="http://schemas.openxmlformats.org/officeDocument/2006/relationships/hyperlink" Target="https://studio.youtube.com/" TargetMode="External"/><Relationship Id="rId75" Type="http://schemas.openxmlformats.org/officeDocument/2006/relationships/hyperlink" Target="https://www.youtube.com/watch?v=uPqTWGWFD7o" TargetMode="External"/><Relationship Id="rId83" Type="http://schemas.openxmlformats.org/officeDocument/2006/relationships/hyperlink" Target="https://www.lusofonias.net/documentos/aicl-imagens-sons-dos-col%C3%B3quios/1598-16%C2%BA-sta-maria-2011-ana-paula-andrade-ilhas-de-bruma.html" TargetMode="External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youtu.be/K-j5LNGU920" TargetMode="External"/><Relationship Id="rId15" Type="http://schemas.openxmlformats.org/officeDocument/2006/relationships/hyperlink" Target="https://youtu.be/czQi8lmp7wo" TargetMode="External"/><Relationship Id="rId23" Type="http://schemas.openxmlformats.org/officeDocument/2006/relationships/hyperlink" Target="https://youtu.be/fYZEFaxghdk?list=PLwjUyRyOUwOKiC_SKWjM3dQrE3-GiGl7a" TargetMode="External"/><Relationship Id="rId28" Type="http://schemas.openxmlformats.org/officeDocument/2006/relationships/hyperlink" Target="https://www.youtube.com/watch?v=Za8LJ5fsDOg&amp;feature=youtu.be" TargetMode="External"/><Relationship Id="rId36" Type="http://schemas.openxmlformats.org/officeDocument/2006/relationships/hyperlink" Target="https://www.lusofonias.net/documentos/aicl-imagens-sons-dos-col%C3%B3quios/2382-27%C2%BA-col%C3%B3quio-ana-paula-e-henrique-const%C3%A2ncia-2-belmonte-2017.html" TargetMode="External"/><Relationship Id="rId49" Type="http://schemas.openxmlformats.org/officeDocument/2006/relationships/hyperlink" Target="https://www.youtube.com/watch?v=H5_rn0TfB_M&amp;index=14&amp;list=PLwjUyRyOUwOKiC_SKWjM3dQrE3-GiGl7a" TargetMode="External"/><Relationship Id="rId57" Type="http://schemas.openxmlformats.org/officeDocument/2006/relationships/hyperlink" Target="https://www.youtube.com/watch?v=u34j-G-B8UI&amp;t=0s&amp;index=40&amp;list=PLwjUyRyOUwOKiC_SKWjM3dQrE3-GiGl7a" TargetMode="External"/><Relationship Id="rId10" Type="http://schemas.openxmlformats.org/officeDocument/2006/relationships/hyperlink" Target="https://youtu.be/dICyM1iwz8E" TargetMode="External"/><Relationship Id="rId31" Type="http://schemas.openxmlformats.org/officeDocument/2006/relationships/hyperlink" Target="https://www.youtube.com/watch?v=psR7jqMPOn0&amp;t=5s&amp;list=PLwjUyRyOUwOKyMkaiepZif1C_4tvtkeRI&amp;index=9" TargetMode="External"/><Relationship Id="rId44" Type="http://schemas.openxmlformats.org/officeDocument/2006/relationships/hyperlink" Target="https://www.youtube.com/watch?v=c367v1QC9N8&amp;index=5&amp;list=PLwjUyRyOUwOKiC_SKWjM3dQrE3-GiGl7a" TargetMode="External"/><Relationship Id="rId52" Type="http://schemas.openxmlformats.org/officeDocument/2006/relationships/hyperlink" Target="https://www.youtube.com/watch?v=3TQgUAVRpQs&amp;index=19&amp;list=PLwjUyRyOUwOKiC_SKWjM3dQrE3-GiGl7a" TargetMode="External"/><Relationship Id="rId60" Type="http://schemas.openxmlformats.org/officeDocument/2006/relationships/hyperlink" Target="https://www.lusofonias.net/documentos/aicl-imagens-sons-dos-col%C3%B3quios/1942-2015-04-07-09-06-15.html" TargetMode="External"/><Relationship Id="rId65" Type="http://schemas.openxmlformats.org/officeDocument/2006/relationships/hyperlink" Target="https://www.youtube.com/watch?v=FjEKyngEIWA&amp;t=1s&amp;index=83&amp;list=PLwjUyRyOUwOKyMkaiepZif1C_4tvtkeRI" TargetMode="External"/><Relationship Id="rId73" Type="http://schemas.openxmlformats.org/officeDocument/2006/relationships/hyperlink" Target="https://www.youtube.com/watch?v=0tOshvYW6G8&amp;t=1s&amp;index=85&amp;list=PLwjUyRyOUwOKyMkaiepZif1C_4tvtkeRI" TargetMode="External"/><Relationship Id="rId78" Type="http://schemas.openxmlformats.org/officeDocument/2006/relationships/hyperlink" Target="https://www.lusofonias.net/documentos/aicl-imagens-sons-dos-col%C3%B3quios/1483-20%C2%BA-2013-seia-8-m%C3%BAsica-recitais-todos.html" TargetMode="External"/><Relationship Id="rId81" Type="http://schemas.openxmlformats.org/officeDocument/2006/relationships/hyperlink" Target="https://youtu.be/ejmr79lpwVU" TargetMode="External"/><Relationship Id="rId86" Type="http://schemas.openxmlformats.org/officeDocument/2006/relationships/hyperlink" Target="https://www.youtube.com/watch?v=SRbPimP04dU&amp;index=44&amp;list=PLwjUyRyOUwOKiC_SKWjM3dQrE3-GiGl7a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704</Words>
  <Characters>15419</Characters>
  <Application>Microsoft Office Word</Application>
  <DocSecurity>0</DocSecurity>
  <Lines>128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///</vt:lpstr>
      <vt:lpstr>PICO 3-8 outº 2018 30º Colóquio da Lusofonia AICL</vt:lpstr>
      <vt:lpstr>local AUDITÓRIO MUNICIPAL </vt:lpstr>
      <vt:lpstr>HOMENAGEM A ANA PAULA ANDRADE 2018 (necessita ligação internet)</vt:lpstr>
      <vt:lpstr>    EXCERTOS DE GRAVAÇÕES FEITAS NALGUNS COLÓQUIOS </vt:lpstr>
    </vt:vector>
  </TitlesOfParts>
  <Company/>
  <LinksUpToDate>false</LinksUpToDate>
  <CharactersWithSpaces>18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Chrys Chrystello</cp:lastModifiedBy>
  <cp:revision>5</cp:revision>
  <dcterms:created xsi:type="dcterms:W3CDTF">2018-10-14T19:22:00Z</dcterms:created>
  <dcterms:modified xsi:type="dcterms:W3CDTF">2018-12-09T22:43:00Z</dcterms:modified>
</cp:coreProperties>
</file>